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F1A8FEB" w14:textId="0EC1A7AD" w:rsidR="00B643B5" w:rsidRPr="00086798" w:rsidRDefault="00284119" w:rsidP="00086798">
      <w:pPr>
        <w:jc w:val="center"/>
        <w:rPr>
          <w:rFonts w:ascii="Arial Black" w:hAnsi="Arial Black" w:cs="Arial"/>
          <w:noProof/>
          <w:color w:val="000000" w:themeColor="text1"/>
          <w:sz w:val="72"/>
          <w:szCs w:val="20"/>
          <w:lang w:val="id-ID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 Black" w:hAnsi="Arial Black" w:cs="Arial"/>
          <w:noProof/>
          <w:color w:val="000000" w:themeColor="text1"/>
          <w:sz w:val="72"/>
          <w:szCs w:val="20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LAPORAN</w:t>
      </w:r>
      <w:r w:rsidR="00086798" w:rsidRPr="00086798">
        <w:rPr>
          <w:rFonts w:ascii="Arial Black" w:hAnsi="Arial Black" w:cs="Arial"/>
          <w:noProof/>
          <w:color w:val="000000" w:themeColor="text1"/>
          <w:sz w:val="72"/>
          <w:szCs w:val="20"/>
          <w:lang w:val="id-ID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PROYEK</w:t>
      </w:r>
    </w:p>
    <w:p w14:paraId="590FE065" w14:textId="5D9FFAD1" w:rsidR="00B643B5" w:rsidRDefault="00B643B5" w:rsidP="00B643B5">
      <w:pPr>
        <w:jc w:val="center"/>
      </w:pPr>
      <w:r>
        <w:rPr>
          <w:noProof/>
          <w:lang w:eastAsia="ja-JP"/>
        </w:rPr>
        <w:drawing>
          <wp:inline distT="0" distB="0" distL="0" distR="0" wp14:anchorId="21CD435F" wp14:editId="62E9CCFD">
            <wp:extent cx="5949315" cy="42151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315" cy="4215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8929F" w14:textId="77777777" w:rsidR="00086798" w:rsidRDefault="00086798" w:rsidP="00B643B5">
      <w:pPr>
        <w:spacing w:after="0"/>
        <w:jc w:val="center"/>
        <w:rPr>
          <w:rFonts w:ascii="Arial" w:hAnsi="Arial" w:cs="Arial"/>
        </w:rPr>
      </w:pPr>
    </w:p>
    <w:p w14:paraId="51205B1B" w14:textId="1A79E5D1" w:rsidR="00B643B5" w:rsidRPr="00303A38" w:rsidRDefault="00C12ABF" w:rsidP="00B643B5">
      <w:pPr>
        <w:spacing w:after="0"/>
        <w:jc w:val="center"/>
        <w:rPr>
          <w:rFonts w:ascii="Adobe Fan Heiti Std B" w:eastAsia="Adobe Fan Heiti Std B" w:hAnsi="Adobe Fan Heiti Std B" w:cs="Arial"/>
          <w:sz w:val="36"/>
          <w:szCs w:val="36"/>
        </w:rPr>
      </w:pPr>
      <w:r w:rsidRPr="00303A38">
        <w:rPr>
          <w:rFonts w:ascii="Adobe Fan Heiti Std B" w:eastAsia="Adobe Fan Heiti Std B" w:hAnsi="Adobe Fan Heiti Std B" w:cs="Arial"/>
          <w:sz w:val="36"/>
          <w:szCs w:val="36"/>
        </w:rPr>
        <w:t>KELOMPOK</w:t>
      </w:r>
      <w:r w:rsidR="00086798" w:rsidRPr="00303A38">
        <w:rPr>
          <w:rFonts w:ascii="Adobe Fan Heiti Std B" w:eastAsia="Adobe Fan Heiti Std B" w:hAnsi="Adobe Fan Heiti Std B" w:cs="Arial"/>
          <w:sz w:val="36"/>
          <w:szCs w:val="36"/>
          <w:lang w:val="id-ID"/>
        </w:rPr>
        <w:t xml:space="preserve"> </w:t>
      </w:r>
      <w:r w:rsidRPr="00303A38">
        <w:rPr>
          <w:rFonts w:ascii="Adobe Fan Heiti Std B" w:eastAsia="Adobe Fan Heiti Std B" w:hAnsi="Adobe Fan Heiti Std B" w:cs="Arial"/>
          <w:sz w:val="36"/>
          <w:szCs w:val="36"/>
        </w:rPr>
        <w:t>4</w:t>
      </w:r>
    </w:p>
    <w:p w14:paraId="51723188" w14:textId="77777777" w:rsidR="00086798" w:rsidRPr="00086798" w:rsidRDefault="00086798" w:rsidP="00B643B5">
      <w:pPr>
        <w:spacing w:after="0"/>
        <w:jc w:val="center"/>
        <w:rPr>
          <w:rFonts w:ascii="Arial" w:hAnsi="Arial" w:cs="Arial"/>
          <w:sz w:val="32"/>
          <w:szCs w:val="32"/>
        </w:rPr>
      </w:pPr>
    </w:p>
    <w:p w14:paraId="2CDF69C6" w14:textId="656A6ACE" w:rsidR="00086798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 xml:space="preserve">Akbar Karunia Octaviantono 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503)</w:t>
      </w:r>
    </w:p>
    <w:p w14:paraId="6ECBBFBB" w14:textId="7E9D3254" w:rsidR="00C12ABF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Dani Rahman Hakim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7)</w:t>
      </w:r>
    </w:p>
    <w:p w14:paraId="19875668" w14:textId="6FA0C36A" w:rsidR="00C12ABF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 xml:space="preserve">Ludi Agustia Aryanto 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6)</w:t>
      </w:r>
    </w:p>
    <w:p w14:paraId="780A95CA" w14:textId="05759FF0" w:rsidR="00C12ABF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Reganda Dhynar An Nura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3)</w:t>
      </w:r>
    </w:p>
    <w:p w14:paraId="7B483739" w14:textId="5A94A6F9" w:rsidR="005E66C4" w:rsidRPr="00303A38" w:rsidRDefault="00C12ABF" w:rsidP="00086798">
      <w:pPr>
        <w:tabs>
          <w:tab w:val="left" w:pos="1260"/>
          <w:tab w:val="left" w:pos="1350"/>
        </w:tabs>
        <w:spacing w:after="0"/>
        <w:ind w:firstLine="1560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 xml:space="preserve">Andika Wahyu Rama Ardiansyah </w:t>
      </w:r>
      <w:r w:rsidRPr="00303A38">
        <w:rPr>
          <w:rFonts w:ascii="Arial" w:hAnsi="Arial" w:cs="Arial"/>
          <w:sz w:val="24"/>
          <w:szCs w:val="24"/>
        </w:rPr>
        <w:tab/>
      </w:r>
      <w:r w:rsidR="00086798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(A11.2018.11492)</w:t>
      </w:r>
    </w:p>
    <w:p w14:paraId="60693365" w14:textId="77777777" w:rsidR="00303A38" w:rsidRDefault="00303A38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1C7B7F2B" w14:textId="5F8DDD21" w:rsidR="00FC636F" w:rsidRPr="00303A38" w:rsidRDefault="00C12ABF" w:rsidP="00B21C03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Project Charter</w:t>
      </w:r>
    </w:p>
    <w:p w14:paraId="48CA5908" w14:textId="222EBA30" w:rsidR="00C12ABF" w:rsidRPr="00303A38" w:rsidRDefault="00EB7070" w:rsidP="00B21C03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Nama Proyek</w:t>
      </w:r>
      <w:r w:rsidRPr="00303A38">
        <w:rPr>
          <w:rFonts w:ascii="Arial" w:hAnsi="Arial" w:cs="Arial"/>
          <w:sz w:val="24"/>
          <w:szCs w:val="24"/>
        </w:rPr>
        <w:tab/>
      </w:r>
      <w:r w:rsidR="006C5FAB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:</w:t>
      </w:r>
      <w:r w:rsidR="006C5FAB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="0020433C" w:rsidRPr="00303A38">
        <w:rPr>
          <w:rFonts w:ascii="Arial" w:hAnsi="Arial" w:cs="Arial"/>
          <w:sz w:val="24"/>
          <w:szCs w:val="24"/>
        </w:rPr>
        <w:t>Appointment Apps</w:t>
      </w:r>
    </w:p>
    <w:p w14:paraId="15C65B87" w14:textId="21CBFA76" w:rsidR="00EB7070" w:rsidRPr="00303A38" w:rsidRDefault="00EB7070" w:rsidP="00B21C03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Nama Tim</w:t>
      </w:r>
      <w:r w:rsidRPr="00303A38">
        <w:rPr>
          <w:rFonts w:ascii="Arial" w:hAnsi="Arial" w:cs="Arial"/>
          <w:sz w:val="24"/>
          <w:szCs w:val="24"/>
        </w:rPr>
        <w:tab/>
      </w:r>
      <w:r w:rsidR="006C5FAB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:</w:t>
      </w:r>
      <w:r w:rsidR="006C5FAB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303A38">
        <w:rPr>
          <w:rFonts w:ascii="Arial" w:hAnsi="Arial" w:cs="Arial"/>
          <w:sz w:val="24"/>
          <w:szCs w:val="24"/>
        </w:rPr>
        <w:t>PLaY Shift</w:t>
      </w:r>
    </w:p>
    <w:p w14:paraId="21A517D3" w14:textId="14851225" w:rsidR="005F3839" w:rsidRPr="00303A38" w:rsidRDefault="005F3839" w:rsidP="00C77DE6">
      <w:pPr>
        <w:pStyle w:val="ListParagraph"/>
        <w:ind w:left="2127" w:hanging="1560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Jadwal</w:t>
      </w:r>
      <w:r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ab/>
      </w:r>
      <w:r w:rsidR="006C5FAB" w:rsidRPr="00303A38">
        <w:rPr>
          <w:rFonts w:ascii="Arial" w:hAnsi="Arial" w:cs="Arial"/>
          <w:sz w:val="24"/>
          <w:szCs w:val="24"/>
        </w:rPr>
        <w:tab/>
      </w:r>
      <w:r w:rsidRPr="00303A38">
        <w:rPr>
          <w:rFonts w:ascii="Arial" w:hAnsi="Arial" w:cs="Arial"/>
          <w:sz w:val="24"/>
          <w:szCs w:val="24"/>
        </w:rPr>
        <w:t>:</w:t>
      </w:r>
      <w:r w:rsidR="006C5FAB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303A38">
        <w:rPr>
          <w:rFonts w:ascii="Arial" w:hAnsi="Arial" w:cs="Arial"/>
          <w:sz w:val="24"/>
          <w:szCs w:val="24"/>
        </w:rPr>
        <w:t>Durasi 8 bulan 01/04</w:t>
      </w:r>
      <w:r w:rsidR="00EB7070" w:rsidRPr="00303A38">
        <w:rPr>
          <w:rFonts w:ascii="Arial" w:hAnsi="Arial" w:cs="Arial"/>
          <w:sz w:val="24"/>
          <w:szCs w:val="24"/>
        </w:rPr>
        <w:t>/2021 –</w:t>
      </w:r>
      <w:r w:rsidRPr="00303A38">
        <w:rPr>
          <w:rFonts w:ascii="Arial" w:hAnsi="Arial" w:cs="Arial"/>
          <w:sz w:val="24"/>
          <w:szCs w:val="24"/>
        </w:rPr>
        <w:t xml:space="preserve"> 01/12</w:t>
      </w:r>
      <w:r w:rsidR="00EB7070" w:rsidRPr="00303A38">
        <w:rPr>
          <w:rFonts w:ascii="Arial" w:hAnsi="Arial" w:cs="Arial"/>
          <w:sz w:val="24"/>
          <w:szCs w:val="24"/>
        </w:rPr>
        <w:t>/2021</w:t>
      </w:r>
    </w:p>
    <w:p w14:paraId="5015CAA4" w14:textId="71DAA312" w:rsidR="006C5FAB" w:rsidRPr="00303A38" w:rsidRDefault="006C5FAB" w:rsidP="00C77DE6">
      <w:pPr>
        <w:pStyle w:val="ListParagraph"/>
        <w:ind w:left="2835" w:hanging="2268"/>
        <w:jc w:val="both"/>
        <w:rPr>
          <w:rFonts w:ascii="Arial" w:hAnsi="Arial" w:cs="Arial"/>
          <w:sz w:val="24"/>
          <w:szCs w:val="24"/>
          <w:lang w:val="id-ID"/>
        </w:rPr>
      </w:pPr>
      <w:r w:rsidRPr="00303A38">
        <w:rPr>
          <w:rFonts w:ascii="Arial" w:hAnsi="Arial" w:cs="Arial"/>
          <w:sz w:val="24"/>
          <w:szCs w:val="24"/>
          <w:lang w:val="id-ID"/>
        </w:rPr>
        <w:t>Deskripsi Proyek</w:t>
      </w:r>
      <w:r w:rsidR="00C77DE6" w:rsidRPr="00303A38">
        <w:rPr>
          <w:rFonts w:ascii="Arial" w:hAnsi="Arial" w:cs="Arial"/>
          <w:sz w:val="24"/>
          <w:szCs w:val="24"/>
          <w:lang w:val="id-ID"/>
        </w:rPr>
        <w:tab/>
      </w:r>
      <w:r w:rsidR="00C77DE6" w:rsidRPr="00303A38">
        <w:rPr>
          <w:rFonts w:ascii="Arial" w:hAnsi="Arial" w:cs="Arial"/>
          <w:sz w:val="24"/>
          <w:szCs w:val="24"/>
          <w:lang w:val="id-ID"/>
        </w:rPr>
        <w:tab/>
      </w:r>
      <w:r w:rsidRPr="00303A38">
        <w:rPr>
          <w:rFonts w:ascii="Arial" w:hAnsi="Arial" w:cs="Arial"/>
          <w:sz w:val="24"/>
          <w:szCs w:val="24"/>
          <w:lang w:val="id-ID"/>
        </w:rPr>
        <w:t xml:space="preserve">: Proyek yang akan dikerjakan adalah membuat aplikasi untuk menghubungkan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dengan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untuk membuat jadwal pertemuan yang akan dilakukan dan akan memberi notifikasi 1 hari sebelum hari pertemuan. Nantinya didalam aplikasi ini masing-masing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user</w:t>
      </w:r>
      <w:r w:rsidRPr="00303A38">
        <w:rPr>
          <w:rFonts w:ascii="Arial" w:hAnsi="Arial" w:cs="Arial"/>
          <w:sz w:val="24"/>
          <w:szCs w:val="24"/>
          <w:lang w:val="id-ID"/>
        </w:rPr>
        <w:t>/pengguna dapat me-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review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hasil pertemuan yang telah dilakukan</w:t>
      </w:r>
      <w:r w:rsidR="00D6694B">
        <w:rPr>
          <w:rFonts w:ascii="Arial" w:hAnsi="Arial" w:cs="Arial"/>
          <w:sz w:val="24"/>
          <w:szCs w:val="24"/>
          <w:lang w:val="id-ID"/>
        </w:rPr>
        <w:t xml:space="preserve">. </w:t>
      </w:r>
      <w:r w:rsidRPr="00303A38">
        <w:rPr>
          <w:rFonts w:ascii="Arial" w:hAnsi="Arial" w:cs="Arial"/>
          <w:sz w:val="24"/>
          <w:szCs w:val="24"/>
          <w:lang w:val="id-ID"/>
        </w:rPr>
        <w:t>Di aplikasi ini juga dapat menampilkan jadwal yang akan datang dari level jam sampai tahun.</w:t>
      </w:r>
      <w:r w:rsidR="00A91FFC">
        <w:rPr>
          <w:rFonts w:ascii="Arial" w:hAnsi="Arial" w:cs="Arial"/>
          <w:sz w:val="24"/>
          <w:szCs w:val="24"/>
          <w:lang w:val="id-ID"/>
        </w:rPr>
        <w:t xml:space="preserve"> 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Proyek ini akan dikerjakan oleh tim PlaY Shift yang berjumlah 5 orang dalam waktu 8 bulan yang akan dimulai pada tanggal 30 Maret 2021 sampai 30 November 2021. Manfaat nya adalah memudahkan komunikasi antara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dengan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r w:rsidRPr="00303A38">
        <w:rPr>
          <w:rFonts w:ascii="Arial" w:hAnsi="Arial" w:cs="Arial"/>
          <w:sz w:val="24"/>
          <w:szCs w:val="24"/>
          <w:lang w:val="id-ID"/>
        </w:rPr>
        <w:t>. Setiap pengguna juga masih bisa melihat hasil pertemuan sebelumnya sehingga tidak perlu bertanya-tanya lagi apa yang harus dikerjakan. Dan karena ada notifikasi, jadi pengguna tidak akan lupa tentang pertemuan yang akan dilakukan</w:t>
      </w:r>
      <w:r w:rsidR="00C77DE6" w:rsidRPr="00303A38">
        <w:rPr>
          <w:rFonts w:ascii="Arial" w:hAnsi="Arial" w:cs="Arial"/>
          <w:sz w:val="24"/>
          <w:szCs w:val="24"/>
          <w:lang w:val="id-ID"/>
        </w:rPr>
        <w:t>.</w:t>
      </w:r>
    </w:p>
    <w:p w14:paraId="233CA3D0" w14:textId="119F0482" w:rsidR="00C77DE6" w:rsidRPr="00303A38" w:rsidRDefault="00C77DE6" w:rsidP="00C77DE6">
      <w:pPr>
        <w:pStyle w:val="ListParagraph"/>
        <w:ind w:left="2835" w:hanging="2268"/>
        <w:jc w:val="both"/>
        <w:rPr>
          <w:rFonts w:ascii="Arial" w:hAnsi="Arial" w:cs="Arial"/>
          <w:sz w:val="24"/>
          <w:szCs w:val="24"/>
          <w:lang w:val="id-ID"/>
        </w:rPr>
      </w:pPr>
      <w:r w:rsidRPr="00303A38">
        <w:rPr>
          <w:rFonts w:ascii="Arial" w:hAnsi="Arial" w:cs="Arial"/>
          <w:sz w:val="24"/>
          <w:szCs w:val="24"/>
          <w:lang w:val="id-ID"/>
        </w:rPr>
        <w:t>Stakeholder</w:t>
      </w:r>
      <w:r w:rsidRPr="00303A38">
        <w:rPr>
          <w:rFonts w:ascii="Arial" w:hAnsi="Arial" w:cs="Arial"/>
          <w:sz w:val="24"/>
          <w:szCs w:val="24"/>
          <w:lang w:val="id-ID"/>
        </w:rPr>
        <w:tab/>
      </w:r>
      <w:r w:rsidRPr="00303A38">
        <w:rPr>
          <w:rFonts w:ascii="Arial" w:hAnsi="Arial" w:cs="Arial"/>
          <w:sz w:val="24"/>
          <w:szCs w:val="24"/>
          <w:lang w:val="id-ID"/>
        </w:rPr>
        <w:tab/>
        <w:t>: Ketua Asosiasi Game Developer Semarang(Pemilik proyek), Wakil Ketua Asosiasi Game Developer Semarang (Penanggung jawab pengoprasian), Akbar Karunia Octaviantono(</w:t>
      </w:r>
      <w:r w:rsidR="00B22CD3" w:rsidRPr="00303A38">
        <w:rPr>
          <w:rFonts w:ascii="Arial" w:hAnsi="Arial" w:cs="Arial"/>
          <w:sz w:val="24"/>
          <w:szCs w:val="24"/>
          <w:lang w:val="id-ID"/>
        </w:rPr>
        <w:t>Anggota</w:t>
      </w:r>
      <w:r w:rsidRPr="00303A38">
        <w:rPr>
          <w:rFonts w:ascii="Arial" w:hAnsi="Arial" w:cs="Arial"/>
          <w:sz w:val="24"/>
          <w:szCs w:val="24"/>
          <w:lang w:val="id-ID"/>
        </w:rPr>
        <w:t>), Dani Rahman Hakim(</w:t>
      </w:r>
      <w:r w:rsidR="00B22CD3" w:rsidRPr="00303A38">
        <w:rPr>
          <w:rFonts w:ascii="Arial" w:hAnsi="Arial" w:cs="Arial"/>
          <w:sz w:val="24"/>
          <w:szCs w:val="24"/>
          <w:lang w:val="id-ID"/>
        </w:rPr>
        <w:t>Ketua tim</w:t>
      </w:r>
      <w:r w:rsidRPr="00303A38">
        <w:rPr>
          <w:rFonts w:ascii="Arial" w:hAnsi="Arial" w:cs="Arial"/>
          <w:sz w:val="24"/>
          <w:szCs w:val="24"/>
          <w:lang w:val="id-ID"/>
        </w:rPr>
        <w:t>), Ludi Agustia Aryanto(Anggota), Reganda Dhynar An Nura(Anggota), Andika Wahyu Rama Ardiansyah(Anggota)</w:t>
      </w:r>
      <w:r w:rsidR="00D6694B">
        <w:rPr>
          <w:rFonts w:ascii="Arial" w:hAnsi="Arial" w:cs="Arial"/>
          <w:sz w:val="24"/>
          <w:szCs w:val="24"/>
          <w:lang w:val="id-ID"/>
        </w:rPr>
        <w:t>.</w:t>
      </w:r>
    </w:p>
    <w:p w14:paraId="76E2A867" w14:textId="369A2826" w:rsidR="00C77DE6" w:rsidRPr="00593631" w:rsidRDefault="00C77DE6" w:rsidP="006C5FAB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Hasil Pekerjaan</w:t>
      </w:r>
      <w:r w:rsidRPr="00303A38">
        <w:rPr>
          <w:rFonts w:ascii="Arial" w:hAnsi="Arial" w:cs="Arial"/>
          <w:sz w:val="24"/>
          <w:szCs w:val="24"/>
          <w:lang w:val="id-ID"/>
        </w:rPr>
        <w:tab/>
        <w:t xml:space="preserve">: </w:t>
      </w:r>
      <w:r w:rsidRPr="00A91FFC">
        <w:rPr>
          <w:rFonts w:ascii="Arial" w:hAnsi="Arial" w:cs="Arial"/>
          <w:i/>
          <w:iCs/>
          <w:sz w:val="24"/>
          <w:szCs w:val="24"/>
          <w:lang w:val="id-ID"/>
        </w:rPr>
        <w:t>Software</w:t>
      </w:r>
      <w:r w:rsidRPr="00303A38">
        <w:rPr>
          <w:rFonts w:ascii="Arial" w:hAnsi="Arial" w:cs="Arial"/>
          <w:sz w:val="24"/>
          <w:szCs w:val="24"/>
          <w:lang w:val="id-ID"/>
        </w:rPr>
        <w:t>/Aplikasi untuk Android atau IOS</w:t>
      </w:r>
      <w:r w:rsidR="00593631">
        <w:rPr>
          <w:rFonts w:ascii="Arial" w:hAnsi="Arial" w:cs="Arial"/>
          <w:sz w:val="24"/>
          <w:szCs w:val="24"/>
        </w:rPr>
        <w:t xml:space="preserve"> atau Website</w:t>
      </w:r>
    </w:p>
    <w:p w14:paraId="1CF595EB" w14:textId="77777777" w:rsidR="006C5FAB" w:rsidRPr="00303A38" w:rsidRDefault="006C5FAB">
      <w:pPr>
        <w:spacing w:after="160" w:line="259" w:lineRule="auto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br w:type="page"/>
      </w:r>
    </w:p>
    <w:p w14:paraId="5DC94D4C" w14:textId="366A095A" w:rsidR="00B21C03" w:rsidRPr="00303A38" w:rsidRDefault="005F3839" w:rsidP="006C5FAB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Project Scope Statement</w:t>
      </w:r>
    </w:p>
    <w:p w14:paraId="63677F59" w14:textId="72D4836D" w:rsidR="006C5FAB" w:rsidRPr="00303A38" w:rsidRDefault="00B21C03" w:rsidP="006C5FAB">
      <w:pPr>
        <w:pStyle w:val="ListParagraph"/>
        <w:numPr>
          <w:ilvl w:val="3"/>
          <w:numId w:val="4"/>
        </w:numPr>
        <w:ind w:left="993" w:hanging="35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Ruang Lingkup</w:t>
      </w:r>
    </w:p>
    <w:p w14:paraId="15CD56A5" w14:textId="01A2F290" w:rsidR="006C5FAB" w:rsidRDefault="006C5FAB" w:rsidP="006C5FAB">
      <w:pPr>
        <w:pStyle w:val="ListParagraph"/>
        <w:ind w:left="1418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t>Appointment Apps adalah s</w:t>
      </w:r>
      <w:r w:rsidR="00216211">
        <w:rPr>
          <w:rFonts w:ascii="Arial" w:hAnsi="Arial" w:cs="Arial"/>
          <w:sz w:val="24"/>
          <w:szCs w:val="24"/>
          <w:lang w:val="id-ID"/>
        </w:rPr>
        <w:t>i</w:t>
      </w:r>
      <w:r w:rsidRPr="00303A38">
        <w:rPr>
          <w:rFonts w:ascii="Arial" w:hAnsi="Arial" w:cs="Arial"/>
          <w:sz w:val="24"/>
          <w:szCs w:val="24"/>
        </w:rPr>
        <w:t xml:space="preserve">stem informasi untuk membuat jadwal pertemuan yang dilakukan oleh </w:t>
      </w:r>
      <w:r w:rsidRPr="00A91FFC">
        <w:rPr>
          <w:rFonts w:ascii="Arial" w:hAnsi="Arial" w:cs="Arial"/>
          <w:i/>
          <w:iCs/>
          <w:sz w:val="24"/>
          <w:szCs w:val="24"/>
        </w:rPr>
        <w:t>game</w:t>
      </w:r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designer</w:t>
      </w:r>
      <w:r w:rsidRPr="00303A38">
        <w:rPr>
          <w:rFonts w:ascii="Arial" w:hAnsi="Arial" w:cs="Arial"/>
          <w:sz w:val="24"/>
          <w:szCs w:val="24"/>
        </w:rPr>
        <w:t xml:space="preserve"> dengan </w:t>
      </w:r>
      <w:r w:rsidRPr="00A91FFC">
        <w:rPr>
          <w:rFonts w:ascii="Arial" w:hAnsi="Arial" w:cs="Arial"/>
          <w:i/>
          <w:iCs/>
          <w:sz w:val="24"/>
          <w:szCs w:val="24"/>
        </w:rPr>
        <w:t>game</w:t>
      </w:r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publisher</w:t>
      </w:r>
      <w:r w:rsidRPr="00303A38">
        <w:rPr>
          <w:rFonts w:ascii="Arial" w:hAnsi="Arial" w:cs="Arial"/>
          <w:sz w:val="24"/>
          <w:szCs w:val="24"/>
        </w:rPr>
        <w:t xml:space="preserve"> agar lebih mudah mengatur jadwal jika semisal </w:t>
      </w:r>
      <w:r w:rsidRPr="00A91FFC">
        <w:rPr>
          <w:rFonts w:ascii="Arial" w:hAnsi="Arial" w:cs="Arial"/>
          <w:i/>
          <w:iCs/>
          <w:sz w:val="24"/>
          <w:szCs w:val="24"/>
        </w:rPr>
        <w:t>game</w:t>
      </w:r>
      <w:r w:rsidRPr="00303A38">
        <w:rPr>
          <w:rFonts w:ascii="Arial" w:hAnsi="Arial" w:cs="Arial"/>
          <w:sz w:val="24"/>
          <w:szCs w:val="24"/>
        </w:rPr>
        <w:t xml:space="preserve"> </w:t>
      </w:r>
      <w:r w:rsidRPr="00A91FFC">
        <w:rPr>
          <w:rFonts w:ascii="Arial" w:hAnsi="Arial" w:cs="Arial"/>
          <w:i/>
          <w:iCs/>
          <w:sz w:val="24"/>
          <w:szCs w:val="24"/>
        </w:rPr>
        <w:t>designer</w:t>
      </w:r>
      <w:r w:rsidRPr="00303A38">
        <w:rPr>
          <w:rFonts w:ascii="Arial" w:hAnsi="Arial" w:cs="Arial"/>
          <w:sz w:val="24"/>
          <w:szCs w:val="24"/>
        </w:rPr>
        <w:t xml:space="preserve"> masih banyak urusan atau sebaliknya. </w:t>
      </w:r>
      <w:r w:rsidR="00F302BA">
        <w:rPr>
          <w:rFonts w:ascii="Arial" w:hAnsi="Arial" w:cs="Arial"/>
          <w:sz w:val="24"/>
          <w:szCs w:val="24"/>
        </w:rPr>
        <w:t>Pengaturan jadwal</w:t>
      </w:r>
      <w:r w:rsidR="00F302BA">
        <w:rPr>
          <w:rFonts w:ascii="Arial" w:hAnsi="Arial" w:cs="Arial"/>
          <w:sz w:val="24"/>
          <w:szCs w:val="24"/>
          <w:lang w:val="id-ID"/>
        </w:rPr>
        <w:t xml:space="preserve"> atau appoinment bisa diatur antara </w:t>
      </w:r>
      <w:r w:rsidR="00F302BA">
        <w:rPr>
          <w:rFonts w:ascii="Arial" w:hAnsi="Arial" w:cs="Arial"/>
          <w:i/>
          <w:iCs/>
          <w:sz w:val="24"/>
          <w:szCs w:val="24"/>
          <w:lang w:val="id-ID"/>
        </w:rPr>
        <w:t>game designer</w:t>
      </w:r>
      <w:r w:rsidR="00F302BA">
        <w:rPr>
          <w:rFonts w:ascii="Arial" w:hAnsi="Arial" w:cs="Arial"/>
          <w:sz w:val="24"/>
          <w:szCs w:val="24"/>
          <w:lang w:val="id-ID"/>
        </w:rPr>
        <w:t xml:space="preserve"> dan </w:t>
      </w:r>
      <w:r w:rsidR="00F302BA">
        <w:rPr>
          <w:rFonts w:ascii="Arial" w:hAnsi="Arial" w:cs="Arial"/>
          <w:i/>
          <w:iCs/>
          <w:sz w:val="24"/>
          <w:szCs w:val="24"/>
          <w:lang w:val="id-ID"/>
        </w:rPr>
        <w:t>game publisher</w:t>
      </w:r>
      <w:r w:rsidR="00F302BA">
        <w:rPr>
          <w:rFonts w:ascii="Arial" w:hAnsi="Arial" w:cs="Arial"/>
          <w:sz w:val="24"/>
          <w:szCs w:val="24"/>
          <w:lang w:val="id-ID"/>
        </w:rPr>
        <w:t xml:space="preserve"> serta</w:t>
      </w:r>
      <w:r w:rsidR="00F302BA">
        <w:rPr>
          <w:rFonts w:ascii="Arial" w:hAnsi="Arial" w:cs="Arial"/>
          <w:sz w:val="24"/>
          <w:szCs w:val="24"/>
        </w:rPr>
        <w:t xml:space="preserve"> dapat diakses di </w:t>
      </w:r>
      <w:r w:rsidR="00F302BA">
        <w:rPr>
          <w:rFonts w:ascii="Arial" w:hAnsi="Arial" w:cs="Arial"/>
          <w:i/>
          <w:iCs/>
          <w:sz w:val="24"/>
          <w:szCs w:val="24"/>
        </w:rPr>
        <w:t>smartphone</w:t>
      </w:r>
      <w:r w:rsidR="00F302BA">
        <w:rPr>
          <w:rFonts w:ascii="Arial" w:hAnsi="Arial" w:cs="Arial"/>
          <w:sz w:val="24"/>
          <w:szCs w:val="24"/>
        </w:rPr>
        <w:t>.</w:t>
      </w:r>
    </w:p>
    <w:p w14:paraId="16A6C1EC" w14:textId="634028F2" w:rsidR="00E00010" w:rsidRDefault="00F302BA" w:rsidP="006C5FAB">
      <w:pPr>
        <w:pStyle w:val="ListParagraph"/>
        <w:ind w:left="1418"/>
        <w:jc w:val="both"/>
        <w:rPr>
          <w:rFonts w:ascii="Arial" w:hAnsi="Arial" w:cs="Arial"/>
          <w:sz w:val="24"/>
          <w:szCs w:val="24"/>
        </w:rPr>
      </w:pPr>
      <w:r w:rsidRPr="00F302BA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1A313DDE" wp14:editId="67951BED">
                <wp:simplePos x="0" y="0"/>
                <wp:positionH relativeFrom="column">
                  <wp:posOffset>1000125</wp:posOffset>
                </wp:positionH>
                <wp:positionV relativeFrom="paragraph">
                  <wp:posOffset>2532380</wp:posOffset>
                </wp:positionV>
                <wp:extent cx="1419225" cy="314325"/>
                <wp:effectExtent l="0" t="0" r="9525" b="9525"/>
                <wp:wrapSquare wrapText="bothSides"/>
                <wp:docPr id="217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922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217719" w14:textId="0594C525" w:rsidR="00F302BA" w:rsidRPr="00F302BA" w:rsidRDefault="00F302BA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Appoinment App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313DDE" id="_x0000_t202" coordsize="21600,21600" o:spt="202" path="m,l,21600r21600,l21600,xe">
                <v:stroke joinstyle="miter"/>
                <v:path gradientshapeok="t" o:connecttype="rect"/>
              </v:shapetype>
              <v:shape id="Kotak Teks 2" o:spid="_x0000_s1026" type="#_x0000_t202" style="position:absolute;left:0;text-align:left;margin-left:78.75pt;margin-top:199.4pt;width:111.75pt;height:24.75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" stroked="f">
                <v:textbox>
                  <w:txbxContent>
                    <w:p w14:paraId="4B217719" w14:textId="0594C525" w:rsidR="00F302BA" w:rsidRPr="00F302BA" w:rsidRDefault="00F302BA">
                      <w:pPr>
                        <w:rPr>
                          <w:rFonts w:ascii="Arial" w:hAnsi="Arial" w:cs="Arial"/>
                        </w:rPr>
                      </w:pPr>
                      <w:r w:rsidRPr="00F302BA">
                        <w:rPr>
                          <w:rFonts w:ascii="Arial" w:hAnsi="Arial" w:cs="Arial"/>
                          <w:lang w:val="id-ID"/>
                        </w:rPr>
                        <w:t>Appoinment App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F302BA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2CDD76A6" wp14:editId="5E5D46B6">
                <wp:simplePos x="0" y="0"/>
                <wp:positionH relativeFrom="column">
                  <wp:posOffset>4810125</wp:posOffset>
                </wp:positionH>
                <wp:positionV relativeFrom="paragraph">
                  <wp:posOffset>2083435</wp:posOffset>
                </wp:positionV>
                <wp:extent cx="1314450" cy="314325"/>
                <wp:effectExtent l="0" t="0" r="0" b="9525"/>
                <wp:wrapSquare wrapText="bothSides"/>
                <wp:docPr id="56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14450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0FC53F" w14:textId="77494B24" w:rsidR="00F302BA" w:rsidRPr="00F302BA" w:rsidRDefault="00F302BA" w:rsidP="00F302BA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Game Design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DD76A6" id="_x0000_s1027" type="#_x0000_t202" style="position:absolute;left:0;text-align:left;margin-left:378.75pt;margin-top:164.05pt;width:103.5pt;height:24.7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" stroked="f">
                <v:textbox>
                  <w:txbxContent>
                    <w:p w14:paraId="150FC53F" w14:textId="77494B24" w:rsidR="00F302BA" w:rsidRPr="00F302BA" w:rsidRDefault="00F302BA" w:rsidP="00F302BA">
                      <w:pPr>
                        <w:rPr>
                          <w:rFonts w:ascii="Arial" w:hAnsi="Arial" w:cs="Arial"/>
                        </w:rPr>
                      </w:pPr>
                      <w:r w:rsidRPr="00F302BA">
                        <w:rPr>
                          <w:rFonts w:ascii="Arial" w:hAnsi="Arial" w:cs="Arial"/>
                          <w:lang w:val="id-ID"/>
                        </w:rPr>
                        <w:t>Game Design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  <w:lang w:eastAsia="ja-JP"/>
        </w:rPr>
        <w:drawing>
          <wp:anchor distT="0" distB="0" distL="114300" distR="114300" simplePos="0" relativeHeight="251628544" behindDoc="0" locked="0" layoutInCell="1" allowOverlap="1" wp14:anchorId="67DAA822" wp14:editId="43BE22EE">
            <wp:simplePos x="0" y="0"/>
            <wp:positionH relativeFrom="margin">
              <wp:posOffset>3590925</wp:posOffset>
            </wp:positionH>
            <wp:positionV relativeFrom="margin">
              <wp:posOffset>1628775</wp:posOffset>
            </wp:positionV>
            <wp:extent cx="942975" cy="942975"/>
            <wp:effectExtent l="0" t="0" r="9525" b="9525"/>
            <wp:wrapSquare wrapText="bothSides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975" cy="942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1F4248E" wp14:editId="704EE1F8">
                <wp:simplePos x="0" y="0"/>
                <wp:positionH relativeFrom="column">
                  <wp:posOffset>1552575</wp:posOffset>
                </wp:positionH>
                <wp:positionV relativeFrom="paragraph">
                  <wp:posOffset>513715</wp:posOffset>
                </wp:positionV>
                <wp:extent cx="2038350" cy="742950"/>
                <wp:effectExtent l="19050" t="0" r="19050" b="19050"/>
                <wp:wrapNone/>
                <wp:docPr id="53" name="Connector: Curved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38350" cy="742950"/>
                        </a:xfrm>
                        <a:prstGeom prst="curvedConnector3">
                          <a:avLst>
                            <a:gd name="adj1" fmla="val 100666"/>
                          </a:avLst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20A73EE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53" o:spid="_x0000_s1026" type="#_x0000_t38" style="position:absolute;margin-left:122.25pt;margin-top:40.45pt;width:160.5pt;height:58.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" adj="21744" strokecolor="black [3200]" strokeweight=".5pt">
                <v:stroke joinstyle="miter"/>
              </v:shape>
            </w:pict>
          </mc:Fallback>
        </mc:AlternateContent>
      </w:r>
      <w:r>
        <w:rPr>
          <w:noProof/>
          <w:lang w:eastAsia="ja-JP"/>
        </w:rPr>
        <w:drawing>
          <wp:anchor distT="0" distB="0" distL="114300" distR="114300" simplePos="0" relativeHeight="251651072" behindDoc="0" locked="0" layoutInCell="1" allowOverlap="1" wp14:anchorId="1AAA96EA" wp14:editId="1D3FDB4F">
            <wp:simplePos x="0" y="0"/>
            <wp:positionH relativeFrom="margin">
              <wp:posOffset>1200150</wp:posOffset>
            </wp:positionH>
            <wp:positionV relativeFrom="margin">
              <wp:posOffset>2667000</wp:posOffset>
            </wp:positionV>
            <wp:extent cx="762000" cy="1310005"/>
            <wp:effectExtent l="0" t="0" r="0" b="4445"/>
            <wp:wrapSquare wrapText="bothSides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131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eastAsia="ja-JP"/>
        </w:rPr>
        <w:drawing>
          <wp:anchor distT="0" distB="0" distL="114300" distR="114300" simplePos="0" relativeHeight="251634688" behindDoc="0" locked="0" layoutInCell="1" allowOverlap="1" wp14:anchorId="4B2CE56A" wp14:editId="35CD350D">
            <wp:simplePos x="0" y="0"/>
            <wp:positionH relativeFrom="margin">
              <wp:posOffset>3511550</wp:posOffset>
            </wp:positionH>
            <wp:positionV relativeFrom="margin">
              <wp:posOffset>2981325</wp:posOffset>
            </wp:positionV>
            <wp:extent cx="1186815" cy="1066800"/>
            <wp:effectExtent l="0" t="0" r="0" b="0"/>
            <wp:wrapSquare wrapText="bothSides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6815" cy="106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A1C00A2" wp14:editId="1C78F4EA">
                <wp:simplePos x="0" y="0"/>
                <wp:positionH relativeFrom="column">
                  <wp:posOffset>1962150</wp:posOffset>
                </wp:positionH>
                <wp:positionV relativeFrom="paragraph">
                  <wp:posOffset>2103755</wp:posOffset>
                </wp:positionV>
                <wp:extent cx="1628775" cy="0"/>
                <wp:effectExtent l="0" t="0" r="0" b="0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287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D881EE" id="Straight Connector 54" o:spid="_x0000_s1026" style="position:absolute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4.5pt,165.65pt" to="282.75pt,16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" strokecolor="black [3200]" strokeweight=".5pt">
                <v:stroke joinstyle="miter"/>
              </v:line>
            </w:pict>
          </mc:Fallback>
        </mc:AlternateContent>
      </w:r>
    </w:p>
    <w:p w14:paraId="01EBE5C2" w14:textId="288622D1" w:rsidR="00E00010" w:rsidRPr="00303A38" w:rsidRDefault="00E00010" w:rsidP="00E00010">
      <w:pPr>
        <w:pStyle w:val="ListParagraph"/>
        <w:tabs>
          <w:tab w:val="center" w:pos="5389"/>
        </w:tabs>
        <w:ind w:left="1418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</w:p>
    <w:p w14:paraId="67B87746" w14:textId="493D470F" w:rsidR="00E00010" w:rsidRDefault="00F302BA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  <w:r w:rsidRPr="00F302BA"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7BCA089C" wp14:editId="67586988">
                <wp:simplePos x="0" y="0"/>
                <wp:positionH relativeFrom="column">
                  <wp:posOffset>4810125</wp:posOffset>
                </wp:positionH>
                <wp:positionV relativeFrom="paragraph">
                  <wp:posOffset>129540</wp:posOffset>
                </wp:positionV>
                <wp:extent cx="1419225" cy="314325"/>
                <wp:effectExtent l="0" t="0" r="9525" b="9525"/>
                <wp:wrapSquare wrapText="bothSides"/>
                <wp:docPr id="55" name="Kotak Teks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19225" cy="3143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42DE60" w14:textId="1D57E60A" w:rsidR="00F302BA" w:rsidRPr="00F302BA" w:rsidRDefault="00F302BA" w:rsidP="00F302BA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F302BA">
                              <w:rPr>
                                <w:rFonts w:ascii="Arial" w:hAnsi="Arial" w:cs="Arial"/>
                                <w:lang w:val="id-ID"/>
                              </w:rPr>
                              <w:t>Game Publish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CA089C" id="_x0000_s1028" type="#_x0000_t202" style="position:absolute;left:0;text-align:left;margin-left:378.75pt;margin-top:10.2pt;width:111.75pt;height:24.7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" stroked="f">
                <v:textbox>
                  <w:txbxContent>
                    <w:p w14:paraId="7242DE60" w14:textId="1D57E60A" w:rsidR="00F302BA" w:rsidRPr="00F302BA" w:rsidRDefault="00F302BA" w:rsidP="00F302BA">
                      <w:pPr>
                        <w:rPr>
                          <w:rFonts w:ascii="Arial" w:hAnsi="Arial" w:cs="Arial"/>
                        </w:rPr>
                      </w:pPr>
                      <w:r w:rsidRPr="00F302BA">
                        <w:rPr>
                          <w:rFonts w:ascii="Arial" w:hAnsi="Arial" w:cs="Arial"/>
                          <w:lang w:val="id-ID"/>
                        </w:rPr>
                        <w:t>Game Publishe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362A4C5" w14:textId="0A67DA17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6D5AD4D8" w14:textId="0393C254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BCC44DB" w14:textId="7883A37B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D96D5A7" w14:textId="1F8926E9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807B2F3" w14:textId="2BD59565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596F24F2" w14:textId="30E2C761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687CC6E7" w14:textId="4DB23EB6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6D9E6273" w14:textId="55EE8230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0EF297F4" w14:textId="62B1ABE1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4A0B5EB1" w14:textId="3500F84E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7B4055BF" w14:textId="44E23F24" w:rsidR="00E00010" w:rsidRDefault="00E00010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5DC2D0B3" w14:textId="4E9EDE8D" w:rsidR="006C5FAB" w:rsidRPr="00303A38" w:rsidRDefault="006C5FAB" w:rsidP="006C5FAB">
      <w:pPr>
        <w:pStyle w:val="ListParagraph"/>
        <w:ind w:left="2058"/>
        <w:jc w:val="both"/>
        <w:rPr>
          <w:rFonts w:ascii="Arial" w:hAnsi="Arial" w:cs="Arial"/>
          <w:sz w:val="24"/>
          <w:szCs w:val="24"/>
        </w:rPr>
      </w:pPr>
    </w:p>
    <w:p w14:paraId="244D5708" w14:textId="50C1D227" w:rsidR="005F3839" w:rsidRPr="00303A38" w:rsidRDefault="006C5FAB" w:rsidP="006C5FAB">
      <w:pPr>
        <w:pStyle w:val="ListParagraph"/>
        <w:numPr>
          <w:ilvl w:val="3"/>
          <w:numId w:val="4"/>
        </w:numPr>
        <w:ind w:left="993" w:hanging="357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Deskripsi Fungsionalitas</w:t>
      </w:r>
    </w:p>
    <w:p w14:paraId="1FC9DDCF" w14:textId="610380ED" w:rsidR="006C5FAB" w:rsidRPr="00303A38" w:rsidRDefault="00C77DE6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Manajemen</w:t>
      </w:r>
      <w:r w:rsidR="008328E9" w:rsidRPr="00303A38">
        <w:rPr>
          <w:rFonts w:ascii="Arial" w:hAnsi="Arial" w:cs="Arial"/>
          <w:sz w:val="24"/>
          <w:szCs w:val="24"/>
          <w:lang w:val="id-ID"/>
        </w:rPr>
        <w:t xml:space="preserve"> pertemuan </w:t>
      </w:r>
      <w:r w:rsidR="008328E9" w:rsidRPr="00216211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r w:rsidR="008328E9" w:rsidRPr="00303A38">
        <w:rPr>
          <w:rFonts w:ascii="Arial" w:hAnsi="Arial" w:cs="Arial"/>
          <w:sz w:val="24"/>
          <w:szCs w:val="24"/>
          <w:lang w:val="id-ID"/>
        </w:rPr>
        <w:t xml:space="preserve"> dengan </w:t>
      </w:r>
      <w:r w:rsidR="008328E9"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="008328E9"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="008328E9"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09F089F2" w14:textId="07E352BA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ngakses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review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appoinmen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bulanan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073C8BD1" w14:textId="60C9A86E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216211">
        <w:rPr>
          <w:rFonts w:ascii="Arial" w:hAnsi="Arial" w:cs="Arial"/>
          <w:i/>
          <w:iCs/>
          <w:sz w:val="24"/>
          <w:szCs w:val="24"/>
          <w:lang w:val="id-ID"/>
        </w:rPr>
        <w:t>Reminder</w:t>
      </w:r>
      <w:r w:rsidR="00DC2D14">
        <w:rPr>
          <w:rFonts w:ascii="Arial" w:hAnsi="Arial" w:cs="Arial"/>
          <w:sz w:val="24"/>
          <w:szCs w:val="24"/>
          <w:lang w:val="id-ID"/>
        </w:rPr>
        <w:t xml:space="preserve"> </w:t>
      </w:r>
      <w:r w:rsidR="00DC2D14" w:rsidRPr="00216211">
        <w:rPr>
          <w:rFonts w:ascii="Arial" w:hAnsi="Arial" w:cs="Arial"/>
          <w:i/>
          <w:iCs/>
          <w:sz w:val="24"/>
          <w:szCs w:val="24"/>
          <w:lang w:val="id-ID"/>
        </w:rPr>
        <w:t>appoinment</w:t>
      </w:r>
      <w:r w:rsidR="00DC2D14">
        <w:rPr>
          <w:rFonts w:ascii="Arial" w:hAnsi="Arial" w:cs="Arial"/>
          <w:sz w:val="24"/>
          <w:szCs w:val="24"/>
          <w:lang w:val="id-ID"/>
        </w:rPr>
        <w:t xml:space="preserve"> jika jadwal sudah dekat.</w:t>
      </w:r>
    </w:p>
    <w:p w14:paraId="62B754AB" w14:textId="59081EB1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mbuat/mengekspor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report</w:t>
      </w:r>
      <w:r w:rsidRPr="00303A38">
        <w:rPr>
          <w:rFonts w:ascii="Arial" w:hAnsi="Arial" w:cs="Arial"/>
          <w:sz w:val="24"/>
          <w:szCs w:val="24"/>
          <w:lang w:val="id-ID"/>
        </w:rPr>
        <w:t>/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log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ke dalam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fil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csv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53750A99" w14:textId="0D14A737" w:rsidR="008328E9" w:rsidRPr="00303A38" w:rsidRDefault="008328E9" w:rsidP="006C5FAB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>Mengakses penjadwalan sampai ke level hari atau bahkan jam tertentu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4676D380" w14:textId="6C5FA8D1" w:rsidR="008328E9" w:rsidRPr="00303A38" w:rsidRDefault="008328E9" w:rsidP="008328E9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mbuat janji baru antara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dan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tertentu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2742D636" w14:textId="2CDC50D7" w:rsidR="008328E9" w:rsidRPr="00303A38" w:rsidRDefault="008328E9" w:rsidP="008328E9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nentukan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availabl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ti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yang diharapkan untuk semua hari (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publisher</w:t>
      </w:r>
      <w:r w:rsidRPr="00303A38">
        <w:rPr>
          <w:rFonts w:ascii="Arial" w:hAnsi="Arial" w:cs="Arial"/>
          <w:sz w:val="24"/>
          <w:szCs w:val="24"/>
          <w:lang w:val="id-ID"/>
        </w:rPr>
        <w:t>)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4241992A" w14:textId="1B1605C6" w:rsidR="008328E9" w:rsidRPr="00303A38" w:rsidRDefault="008328E9" w:rsidP="008328E9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mbuat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dari menu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dan menghubungkan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tersebut dengan suatu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appoinmen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(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r w:rsidRPr="00303A38">
        <w:rPr>
          <w:rFonts w:ascii="Arial" w:hAnsi="Arial" w:cs="Arial"/>
          <w:sz w:val="24"/>
          <w:szCs w:val="24"/>
          <w:lang w:val="id-ID"/>
        </w:rPr>
        <w:t>)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</w:p>
    <w:p w14:paraId="426F5874" w14:textId="6565E84F" w:rsidR="00F302BA" w:rsidRPr="00F302BA" w:rsidRDefault="008328E9" w:rsidP="00F302BA">
      <w:pPr>
        <w:pStyle w:val="ListParagraph"/>
        <w:numPr>
          <w:ilvl w:val="0"/>
          <w:numId w:val="7"/>
        </w:numPr>
        <w:ind w:left="184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  <w:lang w:val="id-ID"/>
        </w:rPr>
        <w:t xml:space="preserve">Mengakses detail dan status tambahan tertentu dari suatu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seperti info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,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game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signer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, status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, dan status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developmen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</w:t>
      </w:r>
      <w:r w:rsidRPr="00216211">
        <w:rPr>
          <w:rFonts w:ascii="Arial" w:hAnsi="Arial" w:cs="Arial"/>
          <w:i/>
          <w:iCs/>
          <w:sz w:val="24"/>
          <w:szCs w:val="24"/>
          <w:lang w:val="id-ID"/>
        </w:rPr>
        <w:t>project</w:t>
      </w:r>
      <w:r w:rsidRPr="00303A38">
        <w:rPr>
          <w:rFonts w:ascii="Arial" w:hAnsi="Arial" w:cs="Arial"/>
          <w:sz w:val="24"/>
          <w:szCs w:val="24"/>
          <w:lang w:val="id-ID"/>
        </w:rPr>
        <w:t xml:space="preserve"> itu sendiri</w:t>
      </w:r>
      <w:r w:rsidR="00F735BE">
        <w:rPr>
          <w:rFonts w:ascii="Arial" w:hAnsi="Arial" w:cs="Arial"/>
          <w:sz w:val="24"/>
          <w:szCs w:val="24"/>
          <w:lang w:val="id-ID"/>
        </w:rPr>
        <w:t>.</w:t>
      </w:r>
      <w:r w:rsidR="00F302BA" w:rsidRPr="00F302BA">
        <w:rPr>
          <w:rFonts w:ascii="Arial" w:hAnsi="Arial" w:cs="Arial"/>
          <w:sz w:val="24"/>
          <w:szCs w:val="24"/>
        </w:rPr>
        <w:br w:type="page"/>
      </w:r>
    </w:p>
    <w:p w14:paraId="2C2EDEE8" w14:textId="48A37940" w:rsidR="00086798" w:rsidRDefault="005F3839" w:rsidP="00086798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Work Breakdown Structure</w:t>
      </w:r>
    </w:p>
    <w:p w14:paraId="4008BE96" w14:textId="2A8458C2" w:rsidR="00665AFF" w:rsidRDefault="00665AFF" w:rsidP="00665AFF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</w:p>
    <w:tbl>
      <w:tblPr>
        <w:tblStyle w:val="TableGrid"/>
        <w:tblW w:w="0" w:type="auto"/>
        <w:tblInd w:w="56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45"/>
        <w:gridCol w:w="4330"/>
      </w:tblGrid>
      <w:tr w:rsidR="00665AFF" w14:paraId="79AEDCD6" w14:textId="77777777" w:rsidTr="00665AFF">
        <w:tc>
          <w:tcPr>
            <w:tcW w:w="4504" w:type="dxa"/>
          </w:tcPr>
          <w:p w14:paraId="5B0B5CA1" w14:textId="660FF772" w:rsidR="00665AFF" w:rsidRPr="00665AFF" w:rsidRDefault="00665AFF" w:rsidP="00665AFF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</w:pPr>
            <w:r w:rsidRPr="00665AFF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Task</w:t>
            </w:r>
          </w:p>
        </w:tc>
        <w:tc>
          <w:tcPr>
            <w:tcW w:w="4505" w:type="dxa"/>
          </w:tcPr>
          <w:p w14:paraId="5DED7503" w14:textId="5AF12C89" w:rsidR="00665AFF" w:rsidRPr="00665AFF" w:rsidRDefault="00665AFF" w:rsidP="00665AFF">
            <w:pPr>
              <w:pStyle w:val="ListParagraph"/>
              <w:ind w:left="0"/>
              <w:jc w:val="both"/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</w:pPr>
            <w:r w:rsidRPr="00665AFF">
              <w:rPr>
                <w:rFonts w:ascii="Arial" w:hAnsi="Arial" w:cs="Arial"/>
                <w:b/>
                <w:bCs/>
                <w:sz w:val="24"/>
                <w:szCs w:val="24"/>
                <w:lang w:val="id-ID"/>
              </w:rPr>
              <w:t>Estimated Duration</w:t>
            </w:r>
          </w:p>
        </w:tc>
      </w:tr>
      <w:tr w:rsidR="00665AFF" w14:paraId="3AF86978" w14:textId="77777777" w:rsidTr="00665AFF">
        <w:tc>
          <w:tcPr>
            <w:tcW w:w="4504" w:type="dxa"/>
          </w:tcPr>
          <w:p w14:paraId="445AFB66" w14:textId="64799630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najemen Produk</w:t>
            </w:r>
          </w:p>
        </w:tc>
        <w:tc>
          <w:tcPr>
            <w:tcW w:w="4505" w:type="dxa"/>
          </w:tcPr>
          <w:p w14:paraId="716B430E" w14:textId="08F7135D" w:rsidR="00665AFF" w:rsidRDefault="00501736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6D9EBA97" w14:textId="77777777" w:rsidTr="00665AFF">
        <w:tc>
          <w:tcPr>
            <w:tcW w:w="4504" w:type="dxa"/>
          </w:tcPr>
          <w:p w14:paraId="66F30452" w14:textId="0A47D11F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alisis Proses Kerja</w:t>
            </w:r>
          </w:p>
        </w:tc>
        <w:tc>
          <w:tcPr>
            <w:tcW w:w="4505" w:type="dxa"/>
          </w:tcPr>
          <w:p w14:paraId="13F9B4EE" w14:textId="6A4FA3EE" w:rsidR="00665AFF" w:rsidRDefault="00501736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8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5763D17E" w14:textId="77777777" w:rsidTr="00665AFF">
        <w:tc>
          <w:tcPr>
            <w:tcW w:w="4504" w:type="dxa"/>
          </w:tcPr>
          <w:p w14:paraId="7D693288" w14:textId="087E6FBD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onstruksi</w:t>
            </w:r>
          </w:p>
        </w:tc>
        <w:tc>
          <w:tcPr>
            <w:tcW w:w="4505" w:type="dxa"/>
          </w:tcPr>
          <w:p w14:paraId="47C47907" w14:textId="022B0CA6" w:rsidR="00665AFF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8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44F1B9C0" w14:textId="77777777" w:rsidTr="00665AFF">
        <w:tc>
          <w:tcPr>
            <w:tcW w:w="4504" w:type="dxa"/>
          </w:tcPr>
          <w:p w14:paraId="2B68A159" w14:textId="3893B1DC" w:rsidR="00665AFF" w:rsidRPr="008212C4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mplementasi</w:t>
            </w:r>
          </w:p>
        </w:tc>
        <w:tc>
          <w:tcPr>
            <w:tcW w:w="4505" w:type="dxa"/>
          </w:tcPr>
          <w:p w14:paraId="68028D40" w14:textId="6562D15F" w:rsidR="00665AFF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720A006D" w14:textId="77777777" w:rsidTr="00665AFF">
        <w:tc>
          <w:tcPr>
            <w:tcW w:w="4504" w:type="dxa"/>
          </w:tcPr>
          <w:p w14:paraId="086FCB00" w14:textId="1E4BCC96" w:rsidR="00665AFF" w:rsidRPr="008212C4" w:rsidRDefault="00665AFF" w:rsidP="008212C4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 xml:space="preserve">Revisi </w:t>
            </w:r>
            <w:r w:rsidR="008212C4" w:rsidRPr="008212C4">
              <w:rPr>
                <w:rFonts w:ascii="Arial" w:hAnsi="Arial" w:cs="Arial"/>
                <w:iCs/>
                <w:sz w:val="24"/>
                <w:szCs w:val="24"/>
              </w:rPr>
              <w:t>Implementasi</w:t>
            </w:r>
          </w:p>
        </w:tc>
        <w:tc>
          <w:tcPr>
            <w:tcW w:w="4505" w:type="dxa"/>
          </w:tcPr>
          <w:p w14:paraId="43CB8715" w14:textId="6A1024E6" w:rsidR="00665AFF" w:rsidRDefault="008212C4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  <w:tr w:rsidR="00665AFF" w14:paraId="6F8334C5" w14:textId="77777777" w:rsidTr="00665AFF">
        <w:tc>
          <w:tcPr>
            <w:tcW w:w="4504" w:type="dxa"/>
          </w:tcPr>
          <w:p w14:paraId="04BF4099" w14:textId="75916845" w:rsidR="00665AFF" w:rsidRDefault="00665AFF" w:rsidP="008212C4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Produksi akhir</w:t>
            </w:r>
          </w:p>
        </w:tc>
        <w:tc>
          <w:tcPr>
            <w:tcW w:w="4505" w:type="dxa"/>
          </w:tcPr>
          <w:p w14:paraId="381DEFBF" w14:textId="3C217B0C" w:rsidR="00665AFF" w:rsidRDefault="00501736" w:rsidP="00665AFF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  <w:lang w:val="id-ID"/>
              </w:rPr>
            </w:pPr>
            <w:r>
              <w:rPr>
                <w:rFonts w:ascii="Arial" w:hAnsi="Arial" w:cs="Arial"/>
                <w:sz w:val="24"/>
                <w:szCs w:val="24"/>
                <w:lang w:val="id-ID"/>
              </w:rPr>
              <w:t>4</w:t>
            </w:r>
            <w:r w:rsidR="00665AFF">
              <w:rPr>
                <w:rFonts w:ascii="Arial" w:hAnsi="Arial" w:cs="Arial"/>
                <w:sz w:val="24"/>
                <w:szCs w:val="24"/>
                <w:lang w:val="id-ID"/>
              </w:rPr>
              <w:t xml:space="preserve"> minggu</w:t>
            </w:r>
          </w:p>
        </w:tc>
      </w:tr>
    </w:tbl>
    <w:p w14:paraId="324DE345" w14:textId="5CDF8E81" w:rsidR="00665AFF" w:rsidRDefault="00665AFF" w:rsidP="00665AFF">
      <w:pPr>
        <w:pStyle w:val="ListParagraph"/>
        <w:ind w:left="567"/>
        <w:jc w:val="both"/>
        <w:rPr>
          <w:rFonts w:ascii="Arial" w:hAnsi="Arial" w:cs="Arial"/>
          <w:sz w:val="24"/>
          <w:szCs w:val="24"/>
          <w:lang w:val="id-ID"/>
        </w:rPr>
      </w:pPr>
    </w:p>
    <w:p w14:paraId="076AD557" w14:textId="0BAA82A4" w:rsidR="00665AFF" w:rsidRDefault="00665AFF" w:rsidP="00665AFF">
      <w:pPr>
        <w:pStyle w:val="ListParagraph"/>
        <w:ind w:left="567"/>
        <w:jc w:val="both"/>
        <w:rPr>
          <w:rFonts w:ascii="Arial" w:hAnsi="Arial" w:cs="Arial"/>
          <w:sz w:val="24"/>
          <w:szCs w:val="24"/>
          <w:lang w:val="id-ID"/>
        </w:rPr>
      </w:pPr>
    </w:p>
    <w:p w14:paraId="276278E3" w14:textId="53EC57F3" w:rsidR="00665AFF" w:rsidRDefault="00665AFF" w:rsidP="00665AFF">
      <w:pPr>
        <w:pStyle w:val="ListParagraph"/>
        <w:numPr>
          <w:ilvl w:val="0"/>
          <w:numId w:val="8"/>
        </w:numPr>
        <w:ind w:left="993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sz w:val="24"/>
          <w:szCs w:val="24"/>
          <w:lang w:val="id-ID"/>
        </w:rPr>
        <w:t>Skema</w:t>
      </w:r>
    </w:p>
    <w:p w14:paraId="2CF6EFC0" w14:textId="56CA9BFB" w:rsidR="00665AFF" w:rsidRDefault="00B746D7" w:rsidP="00665AFF">
      <w:pPr>
        <w:pStyle w:val="ListParagraph"/>
        <w:ind w:left="993"/>
        <w:jc w:val="both"/>
        <w:rPr>
          <w:rFonts w:ascii="Arial" w:hAnsi="Arial" w:cs="Arial"/>
          <w:sz w:val="24"/>
          <w:szCs w:val="24"/>
          <w:lang w:val="id-ID"/>
        </w:rPr>
      </w:pPr>
      <w:r>
        <w:rPr>
          <w:rFonts w:ascii="Arial" w:hAnsi="Arial" w:cs="Arial"/>
          <w:noProof/>
          <w:sz w:val="24"/>
          <w:szCs w:val="24"/>
          <w:lang w:eastAsia="ja-JP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35CECD97" wp14:editId="45D56CE8">
                <wp:simplePos x="0" y="0"/>
                <wp:positionH relativeFrom="column">
                  <wp:posOffset>-180975</wp:posOffset>
                </wp:positionH>
                <wp:positionV relativeFrom="paragraph">
                  <wp:posOffset>169545</wp:posOffset>
                </wp:positionV>
                <wp:extent cx="6203373" cy="3050251"/>
                <wp:effectExtent l="0" t="0" r="26035" b="17145"/>
                <wp:wrapNone/>
                <wp:docPr id="61" name="Group 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203373" cy="3050251"/>
                          <a:chOff x="0" y="0"/>
                          <a:chExt cx="6203373" cy="3050251"/>
                        </a:xfrm>
                      </wpg:grpSpPr>
                      <wps:wsp>
                        <wps:cNvPr id="25" name="Straight Connector 25"/>
                        <wps:cNvCnPr/>
                        <wps:spPr>
                          <a:xfrm>
                            <a:off x="1628775" y="1076325"/>
                            <a:ext cx="0" cy="889461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Straight Connector 27"/>
                        <wps:cNvCnPr/>
                        <wps:spPr>
                          <a:xfrm>
                            <a:off x="1628775" y="1981200"/>
                            <a:ext cx="0" cy="648509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Connector 16"/>
                        <wps:cNvCnPr/>
                        <wps:spPr>
                          <a:xfrm flipH="1">
                            <a:off x="695325" y="742950"/>
                            <a:ext cx="2485506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Straight Connector 32"/>
                        <wps:cNvCnPr/>
                        <wps:spPr>
                          <a:xfrm>
                            <a:off x="4676775" y="1104900"/>
                            <a:ext cx="8313" cy="85609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4" name="Straight Connector 34"/>
                        <wps:cNvCnPr/>
                        <wps:spPr>
                          <a:xfrm>
                            <a:off x="4686300" y="1962150"/>
                            <a:ext cx="0" cy="83138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8" name="Straight Connector 38"/>
                        <wps:cNvCnPr/>
                        <wps:spPr>
                          <a:xfrm>
                            <a:off x="3019425" y="1076325"/>
                            <a:ext cx="16625" cy="85621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" name="Straight Connector 40"/>
                        <wps:cNvCnPr/>
                        <wps:spPr>
                          <a:xfrm>
                            <a:off x="3038475" y="1933575"/>
                            <a:ext cx="0" cy="71512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grpSp>
                        <wpg:cNvPr id="60" name="Group 60"/>
                        <wpg:cNvGrpSpPr/>
                        <wpg:grpSpPr>
                          <a:xfrm>
                            <a:off x="0" y="0"/>
                            <a:ext cx="6203373" cy="3050251"/>
                            <a:chOff x="0" y="0"/>
                            <a:chExt cx="6203373" cy="3050251"/>
                          </a:xfrm>
                        </wpg:grpSpPr>
                        <wps:wsp>
                          <wps:cNvPr id="2" name="Rectangle 2"/>
                          <wps:cNvSpPr/>
                          <wps:spPr>
                            <a:xfrm>
                              <a:off x="2647950" y="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85CAD5D" w14:textId="64F59520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Softwar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" name="Rectangle 3"/>
                          <wps:cNvSpPr/>
                          <wps:spPr>
                            <a:xfrm>
                              <a:off x="180975" y="885825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069F2C1" w14:textId="691EB9A3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anajemen Produk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" name="Rectangle 4"/>
                          <wps:cNvSpPr/>
                          <wps:spPr>
                            <a:xfrm>
                              <a:off x="1762125" y="85725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AC4874B" w14:textId="412BC323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Analisis proses kerja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" name="Rectangle 5"/>
                          <wps:cNvSpPr/>
                          <wps:spPr>
                            <a:xfrm>
                              <a:off x="3181350" y="85725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302C2EB" w14:textId="545A6175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Konstruksi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" name="Rectangle 6"/>
                          <wps:cNvSpPr/>
                          <wps:spPr>
                            <a:xfrm>
                              <a:off x="4886325" y="81915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B541A2E" w14:textId="059B65BD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Implementasi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" name="Rectangle 7"/>
                          <wps:cNvSpPr/>
                          <wps:spPr>
                            <a:xfrm>
                              <a:off x="180975" y="1666875"/>
                              <a:ext cx="1213658" cy="665019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031FC00A" w14:textId="2311467C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ngumpulkan &amp; Menyeleksi Informasi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" name="Rectangle 8"/>
                          <wps:cNvSpPr/>
                          <wps:spPr>
                            <a:xfrm>
                              <a:off x="180975" y="2543175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CB21AC6" w14:textId="0C77CDA5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nyajikan Informasi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9" name="Rectangle 9"/>
                          <wps:cNvSpPr/>
                          <wps:spPr>
                            <a:xfrm>
                              <a:off x="1743075" y="167640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77C274E8" w14:textId="5ACFFD5F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mbuat alur progra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Rectangle 10"/>
                          <wps:cNvSpPr/>
                          <wps:spPr>
                            <a:xfrm>
                              <a:off x="1743075" y="2371725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52AA4CC" w14:textId="10FD2227" w:rsidR="00501736" w:rsidRPr="008212C4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Membuat logika</w:t>
                                </w:r>
                                <w:r w:rsidRPr="008212C4">
                                  <w:rPr>
                                    <w:rFonts w:ascii="Arial" w:hAnsi="Arial" w:cs="Arial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progra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" name="Rectangle 11"/>
                          <wps:cNvSpPr/>
                          <wps:spPr>
                            <a:xfrm>
                              <a:off x="3200400" y="163830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21BAD7A" w14:textId="237A3ABE" w:rsidR="00501736" w:rsidRPr="00561EA9" w:rsidRDefault="00501736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Membuat </w:t>
                                </w:r>
                                <w:r w:rsidR="008212C4"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Program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" name="Rectangle 12"/>
                          <wps:cNvSpPr/>
                          <wps:spPr>
                            <a:xfrm>
                              <a:off x="4914900" y="1609725"/>
                              <a:ext cx="1288473" cy="673331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CDF6FBC" w14:textId="2460CE02" w:rsidR="00501736" w:rsidRPr="00561EA9" w:rsidRDefault="008212C4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Analisa kesalahan yang terjadi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" name="Rectangle 13"/>
                          <wps:cNvSpPr/>
                          <wps:spPr>
                            <a:xfrm>
                              <a:off x="4914900" y="2371725"/>
                              <a:ext cx="1197033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359ABBDB" w14:textId="3F55E65B" w:rsidR="00501736" w:rsidRPr="008212C4" w:rsidRDefault="008212C4" w:rsidP="00501736">
                                <w:pPr>
                                  <w:jc w:val="center"/>
                                  <w:rPr>
                                    <w:rFonts w:ascii="Arial" w:hAnsi="Arial" w:cs="Arial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Hasil analisa diberikan kepada</w:t>
                                </w:r>
                                <w:r w:rsidRPr="008212C4">
                                  <w:rPr>
                                    <w:rFonts w:ascii="Arial" w:hAnsi="Arial" w:cs="Arial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 xml:space="preserve"> programer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" name="Rectangle 14"/>
                          <wps:cNvSpPr/>
                          <wps:spPr>
                            <a:xfrm>
                              <a:off x="3209925" y="2324100"/>
                              <a:ext cx="1105593" cy="507076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232C4BFD" w14:textId="0396E4D8" w:rsidR="008212C4" w:rsidRPr="00561EA9" w:rsidRDefault="008212C4" w:rsidP="008212C4">
                                <w:pPr>
                                  <w:jc w:val="center"/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61EA9">
                                  <w:rPr>
                                    <w:rFonts w:ascii="Arial" w:hAnsi="Arial" w:cs="Arial"/>
                                    <w:color w:val="000000" w:themeColor="text1"/>
                                    <w14:textOutline w14:w="9525" w14:cap="rnd" w14:cmpd="sng" w14:algn="ctr">
                                      <w14:solidFill>
                                        <w14:schemeClr w14:val="tx1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Testing &amp; Debugging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" name="Straight Connector 20"/>
                          <wps:cNvCnPr/>
                          <wps:spPr>
                            <a:xfrm flipV="1">
                              <a:off x="0" y="1971675"/>
                              <a:ext cx="181783" cy="8313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1" name="Straight Connector 21"/>
                          <wps:cNvCnPr/>
                          <wps:spPr>
                            <a:xfrm>
                              <a:off x="9525" y="1971675"/>
                              <a:ext cx="0" cy="881149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2" name="Straight Connector 22"/>
                          <wps:cNvCnPr/>
                          <wps:spPr>
                            <a:xfrm>
                              <a:off x="9525" y="2876550"/>
                              <a:ext cx="18288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3" name="Straight Connector 23"/>
                          <wps:cNvCnPr/>
                          <wps:spPr>
                            <a:xfrm>
                              <a:off x="2219325" y="742950"/>
                              <a:ext cx="0" cy="116379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4" name="Straight Connector 24"/>
                          <wps:cNvCnPr/>
                          <wps:spPr>
                            <a:xfrm flipH="1">
                              <a:off x="1628775" y="1076325"/>
                              <a:ext cx="133003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6" name="Straight Connector 26"/>
                          <wps:cNvCnPr/>
                          <wps:spPr>
                            <a:xfrm>
                              <a:off x="1628775" y="1971675"/>
                              <a:ext cx="116378" cy="825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8" name="Straight Connector 28"/>
                          <wps:cNvCnPr/>
                          <wps:spPr>
                            <a:xfrm>
                              <a:off x="1628775" y="2619375"/>
                              <a:ext cx="133003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9" name="Straight Connector 29"/>
                          <wps:cNvCnPr/>
                          <wps:spPr>
                            <a:xfrm flipV="1">
                              <a:off x="3181350" y="733425"/>
                              <a:ext cx="2269490" cy="1662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0" name="Straight Connector 30"/>
                          <wps:cNvCnPr/>
                          <wps:spPr>
                            <a:xfrm>
                              <a:off x="5448300" y="742950"/>
                              <a:ext cx="0" cy="7481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" name="Straight Connector 31"/>
                          <wps:cNvCnPr/>
                          <wps:spPr>
                            <a:xfrm flipV="1">
                              <a:off x="4676775" y="1104900"/>
                              <a:ext cx="190442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" name="Straight Connector 15"/>
                          <wps:cNvCnPr/>
                          <wps:spPr>
                            <a:xfrm>
                              <a:off x="3181350" y="504825"/>
                              <a:ext cx="0" cy="24141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" name="Straight Connector 17"/>
                          <wps:cNvCnPr/>
                          <wps:spPr>
                            <a:xfrm>
                              <a:off x="695325" y="742950"/>
                              <a:ext cx="0" cy="16625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" name="Straight Connector 18"/>
                          <wps:cNvCnPr/>
                          <wps:spPr>
                            <a:xfrm flipH="1">
                              <a:off x="9525" y="1123950"/>
                              <a:ext cx="182880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" name="Straight Connector 19"/>
                          <wps:cNvCnPr/>
                          <wps:spPr>
                            <a:xfrm>
                              <a:off x="9525" y="1123950"/>
                              <a:ext cx="0" cy="831273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" name="Straight Connector 33"/>
                          <wps:cNvCnPr/>
                          <wps:spPr>
                            <a:xfrm>
                              <a:off x="4686300" y="1962150"/>
                              <a:ext cx="232757" cy="58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5" name="Straight Connector 35"/>
                          <wps:cNvCnPr/>
                          <wps:spPr>
                            <a:xfrm>
                              <a:off x="4695825" y="2790825"/>
                              <a:ext cx="216131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6" name="Straight Connector 36"/>
                          <wps:cNvCnPr/>
                          <wps:spPr>
                            <a:xfrm>
                              <a:off x="3724275" y="742950"/>
                              <a:ext cx="0" cy="124691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7" name="Straight Connector 37"/>
                          <wps:cNvCnPr/>
                          <wps:spPr>
                            <a:xfrm flipH="1">
                              <a:off x="3019425" y="1076325"/>
                              <a:ext cx="157826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9" name="Straight Connector 39"/>
                          <wps:cNvCnPr/>
                          <wps:spPr>
                            <a:xfrm>
                              <a:off x="3038475" y="1914525"/>
                              <a:ext cx="157942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1" name="Straight Connector 41"/>
                          <wps:cNvCnPr/>
                          <wps:spPr>
                            <a:xfrm>
                              <a:off x="3048000" y="2647950"/>
                              <a:ext cx="157942" cy="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5CECD97" id="Group 61" o:spid="_x0000_s1029" style="position:absolute;left:0;text-align:left;margin-left:-14.25pt;margin-top:13.35pt;width:488.45pt;height:240.2pt;z-index:251675648" coordsize="62033,305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">
                <v:line id="Straight Connector 25" o:spid="_x0000_s1030" style="position:absolute;visibility:visible;mso-wrap-style:square" from="16287,10763" to="16287,196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" strokecolor="black [3200]" strokeweight=".5pt">
                  <v:stroke joinstyle="miter"/>
                </v:line>
                <v:line id="Straight Connector 27" o:spid="_x0000_s1031" style="position:absolute;visibility:visible;mso-wrap-style:square" from="16287,19812" to="16287,26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" strokecolor="black [3200]" strokeweight=".5pt">
                  <v:stroke joinstyle="miter"/>
                </v:line>
                <v:line id="Straight Connector 16" o:spid="_x0000_s1032" style="position:absolute;flip:x;visibility:visible;mso-wrap-style:square" from="6953,7429" to="31808,74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" strokecolor="black [3200]" strokeweight=".5pt">
                  <v:stroke joinstyle="miter"/>
                </v:line>
                <v:line id="Straight Connector 32" o:spid="_x0000_s1033" style="position:absolute;visibility:visible;mso-wrap-style:square" from="46767,11049" to="46850,1960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" strokecolor="black [3200]" strokeweight=".5pt">
                  <v:stroke joinstyle="miter"/>
                </v:line>
                <v:line id="Straight Connector 34" o:spid="_x0000_s1034" style="position:absolute;visibility:visible;mso-wrap-style:square" from="46863,19621" to="46863,2793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" strokecolor="black [3200]" strokeweight=".5pt">
                  <v:stroke joinstyle="miter"/>
                </v:line>
                <v:line id="Straight Connector 38" o:spid="_x0000_s1035" style="position:absolute;visibility:visible;mso-wrap-style:square" from="30194,10763" to="30360,193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" strokecolor="black [3200]" strokeweight=".5pt">
                  <v:stroke joinstyle="miter"/>
                </v:line>
                <v:line id="Straight Connector 40" o:spid="_x0000_s1036" style="position:absolute;visibility:visible;mso-wrap-style:square" from="30384,19335" to="30384,2648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" strokecolor="black [3200]" strokeweight=".5pt">
                  <v:stroke joinstyle="miter"/>
                </v:line>
                <v:group id="Group 60" o:spid="_x0000_s1037" style="position:absolute;width:62033;height:30502" coordsize="62033,305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">
                  <v:rect id="Rectangle 2" o:spid="_x0000_s1038" style="position:absolute;left:26479;width:11056;height:5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" fillcolor="white [3212]" strokecolor="#1f4d78 [1604]" strokeweight="1pt">
                    <v:textbox>
                      <w:txbxContent>
                        <w:p w14:paraId="385CAD5D" w14:textId="64F59520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Software</w:t>
                          </w:r>
                        </w:p>
                      </w:txbxContent>
                    </v:textbox>
                  </v:rect>
                  <v:rect id="Rectangle 3" o:spid="_x0000_s1039" style="position:absolute;left:1809;top:8858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3069F2C1" w14:textId="691EB9A3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anajemen Produk</w:t>
                          </w:r>
                        </w:p>
                      </w:txbxContent>
                    </v:textbox>
                  </v:rect>
                  <v:rect id="Rectangle 4" o:spid="_x0000_s1040" style="position:absolute;left:17621;top:8572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5AC4874B" w14:textId="412BC323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Analisis proses kerja</w:t>
                          </w:r>
                        </w:p>
                      </w:txbxContent>
                    </v:textbox>
                  </v:rect>
                  <v:rect id="Rectangle 5" o:spid="_x0000_s1041" style="position:absolute;left:31813;top:8572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6302C2EB" w14:textId="545A6175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Konstruksi</w:t>
                          </w:r>
                        </w:p>
                      </w:txbxContent>
                    </v:textbox>
                  </v:rect>
                  <v:rect id="Rectangle 6" o:spid="_x0000_s1042" style="position:absolute;left:48863;top:8191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5B541A2E" w14:textId="059B65BD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Implementasi</w:t>
                          </w:r>
                        </w:p>
                      </w:txbxContent>
                    </v:textbox>
                  </v:rect>
                  <v:rect id="Rectangle 7" o:spid="_x0000_s1043" style="position:absolute;left:1809;top:16668;width:12137;height:665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031FC00A" w14:textId="2311467C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ngumpulkan &amp; Menyeleksi Informasi</w:t>
                          </w:r>
                        </w:p>
                      </w:txbxContent>
                    </v:textbox>
                  </v:rect>
                  <v:rect id="Rectangle 8" o:spid="_x0000_s1044" style="position:absolute;left:1809;top:25431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" fillcolor="white [3212]" strokecolor="#1f4d78 [1604]" strokeweight="1pt">
                    <v:textbox>
                      <w:txbxContent>
                        <w:p w14:paraId="2CB21AC6" w14:textId="0C77CDA5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nyajikan Informasi</w:t>
                          </w:r>
                        </w:p>
                      </w:txbxContent>
                    </v:textbox>
                  </v:rect>
                  <v:rect id="Rectangle 9" o:spid="_x0000_s1045" style="position:absolute;left:17430;top:16764;width:11056;height:5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" fillcolor="white [3212]" strokecolor="#1f4d78 [1604]" strokeweight="1pt">
                    <v:textbox>
                      <w:txbxContent>
                        <w:p w14:paraId="77C274E8" w14:textId="5ACFFD5F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mbuat alur program</w:t>
                          </w:r>
                        </w:p>
                      </w:txbxContent>
                    </v:textbox>
                  </v:rect>
                  <v:rect id="Rectangle 10" o:spid="_x0000_s1046" style="position:absolute;left:17430;top:23717;width:11056;height:507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" fillcolor="white [3212]" strokecolor="#1f4d78 [1604]" strokeweight="1pt">
                    <v:textbox>
                      <w:txbxContent>
                        <w:p w14:paraId="652AA4CC" w14:textId="10FD2227" w:rsidR="00501736" w:rsidRPr="008212C4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Membuat logika</w:t>
                          </w:r>
                          <w:r w:rsidRPr="008212C4">
                            <w:rPr>
                              <w:rFonts w:ascii="Arial" w:hAnsi="Arial" w:cs="Arial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program</w:t>
                          </w:r>
                        </w:p>
                      </w:txbxContent>
                    </v:textbox>
                  </v:rect>
                  <v:rect id="Rectangle 11" o:spid="_x0000_s1047" style="position:absolute;left:32004;top:16383;width:11055;height:5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" fillcolor="white [3212]" strokecolor="#1f4d78 [1604]" strokeweight="1pt">
                    <v:textbox>
                      <w:txbxContent>
                        <w:p w14:paraId="521BAD7A" w14:textId="237A3ABE" w:rsidR="00501736" w:rsidRPr="00561EA9" w:rsidRDefault="00501736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Membuat </w:t>
                          </w:r>
                          <w:r w:rsidR="008212C4"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Program</w:t>
                          </w:r>
                        </w:p>
                      </w:txbxContent>
                    </v:textbox>
                  </v:rect>
                  <v:rect id="Rectangle 12" o:spid="_x0000_s1048" style="position:absolute;left:49149;top:16097;width:12884;height:67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" fillcolor="white [3212]" strokecolor="#1f4d78 [1604]" strokeweight="1pt">
                    <v:textbox>
                      <w:txbxContent>
                        <w:p w14:paraId="3CDF6FBC" w14:textId="2460CE02" w:rsidR="00501736" w:rsidRPr="00561EA9" w:rsidRDefault="008212C4" w:rsidP="00501736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Analisa kesalahan yang terjadi</w:t>
                          </w:r>
                        </w:p>
                      </w:txbxContent>
                    </v:textbox>
                  </v:rect>
                  <v:rect id="Rectangle 13" o:spid="_x0000_s1049" style="position:absolute;left:49149;top:23717;width:11970;height:64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" fillcolor="white [3212]" strokecolor="#1f4d78 [1604]" strokeweight="1pt">
                    <v:textbox>
                      <w:txbxContent>
                        <w:p w14:paraId="359ABBDB" w14:textId="3F55E65B" w:rsidR="00501736" w:rsidRPr="008212C4" w:rsidRDefault="008212C4" w:rsidP="00501736">
                          <w:pPr>
                            <w:jc w:val="center"/>
                            <w:rPr>
                              <w:rFonts w:ascii="Arial" w:hAnsi="Arial" w:cs="Arial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Hasil analisa diberikan kepada</w:t>
                          </w:r>
                          <w:r w:rsidRPr="008212C4">
                            <w:rPr>
                              <w:rFonts w:ascii="Arial" w:hAnsi="Arial" w:cs="Arial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 xml:space="preserve"> programer</w:t>
                          </w:r>
                        </w:p>
                      </w:txbxContent>
                    </v:textbox>
                  </v:rect>
                  <v:rect id="Rectangle 14" o:spid="_x0000_s1050" style="position:absolute;left:32099;top:23241;width:11056;height:507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" fillcolor="white [3212]" strokecolor="#1f4d78 [1604]" strokeweight="1pt">
                    <v:textbox>
                      <w:txbxContent>
                        <w:p w14:paraId="232C4BFD" w14:textId="0396E4D8" w:rsidR="008212C4" w:rsidRPr="00561EA9" w:rsidRDefault="008212C4" w:rsidP="008212C4">
                          <w:pPr>
                            <w:jc w:val="center"/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 w:rsidRPr="00561EA9">
                            <w:rPr>
                              <w:rFonts w:ascii="Arial" w:hAnsi="Arial" w:cs="Arial"/>
                              <w:color w:val="000000" w:themeColor="text1"/>
                              <w14:textOutline w14:w="9525" w14:cap="rnd" w14:cmpd="sng" w14:algn="ctr">
                                <w14:solidFill>
                                  <w14:schemeClr w14:val="tx1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Testing &amp; Debugging</w:t>
                          </w:r>
                        </w:p>
                      </w:txbxContent>
                    </v:textbox>
                  </v:rect>
                  <v:line id="Straight Connector 20" o:spid="_x0000_s1051" style="position:absolute;flip:y;visibility:visible;mso-wrap-style:square" from="0,19716" to="1817,197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" strokecolor="black [3200]" strokeweight=".5pt">
                    <v:stroke joinstyle="miter"/>
                  </v:line>
                  <v:line id="Straight Connector 21" o:spid="_x0000_s1052" style="position:absolute;visibility:visible;mso-wrap-style:square" from="95,19716" to="95,285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" strokecolor="black [3200]" strokeweight=".5pt">
                    <v:stroke joinstyle="miter"/>
                  </v:line>
                  <v:line id="Straight Connector 22" o:spid="_x0000_s1053" style="position:absolute;visibility:visible;mso-wrap-style:square" from="95,28765" to="1924,287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" strokecolor="black [3200]" strokeweight=".5pt">
                    <v:stroke joinstyle="miter"/>
                  </v:line>
                  <v:line id="Straight Connector 23" o:spid="_x0000_s1054" style="position:absolute;visibility:visible;mso-wrap-style:square" from="22193,7429" to="22193,85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" strokecolor="black [3200]" strokeweight=".5pt">
                    <v:stroke joinstyle="miter"/>
                  </v:line>
                  <v:line id="Straight Connector 24" o:spid="_x0000_s1055" style="position:absolute;flip:x;visibility:visible;mso-wrap-style:square" from="16287,10763" to="17617,107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" strokecolor="black [3200]" strokeweight=".5pt">
                    <v:stroke joinstyle="miter"/>
                  </v:line>
                  <v:line id="Straight Connector 26" o:spid="_x0000_s1056" style="position:absolute;visibility:visible;mso-wrap-style:square" from="16287,19716" to="17451,1979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" strokecolor="black [3200]" strokeweight=".5pt">
                    <v:stroke joinstyle="miter"/>
                  </v:line>
                  <v:line id="Straight Connector 28" o:spid="_x0000_s1057" style="position:absolute;visibility:visible;mso-wrap-style:square" from="16287,26193" to="17617,261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" strokecolor="black [3200]" strokeweight=".5pt">
                    <v:stroke joinstyle="miter"/>
                  </v:line>
                  <v:line id="Straight Connector 29" o:spid="_x0000_s1058" style="position:absolute;flip:y;visibility:visible;mso-wrap-style:square" from="31813,7334" to="54508,750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" strokecolor="black [3200]" strokeweight=".5pt">
                    <v:stroke joinstyle="miter"/>
                  </v:line>
                  <v:line id="Straight Connector 30" o:spid="_x0000_s1059" style="position:absolute;visibility:visible;mso-wrap-style:square" from="54483,7429" to="54483,817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" strokecolor="black [3200]" strokeweight=".5pt">
                    <v:stroke joinstyle="miter"/>
                  </v:line>
                  <v:line id="Straight Connector 31" o:spid="_x0000_s1060" style="position:absolute;flip:y;visibility:visible;mso-wrap-style:square" from="46767,11049" to="48672,1104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" strokecolor="black [3200]" strokeweight=".5pt">
                    <v:stroke joinstyle="miter"/>
                  </v:line>
                  <v:line id="Straight Connector 15" o:spid="_x0000_s1061" style="position:absolute;visibility:visible;mso-wrap-style:square" from="31813,5048" to="31813,74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" strokecolor="black [3200]" strokeweight=".5pt">
                    <v:stroke joinstyle="miter"/>
                  </v:line>
                  <v:line id="Straight Connector 17" o:spid="_x0000_s1062" style="position:absolute;visibility:visible;mso-wrap-style:square" from="6953,7429" to="6953,909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" strokecolor="black [3200]" strokeweight=".5pt">
                    <v:stroke joinstyle="miter"/>
                  </v:line>
                  <v:line id="Straight Connector 18" o:spid="_x0000_s1063" style="position:absolute;flip:x;visibility:visible;mso-wrap-style:square" from="95,11239" to="1924,112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" strokecolor="black [3200]" strokeweight=".5pt">
                    <v:stroke joinstyle="miter"/>
                  </v:line>
                  <v:line id="Straight Connector 19" o:spid="_x0000_s1064" style="position:absolute;visibility:visible;mso-wrap-style:square" from="95,11239" to="95,1955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" strokecolor="black [3200]" strokeweight=".5pt">
                    <v:stroke joinstyle="miter"/>
                  </v:line>
                  <v:line id="Straight Connector 33" o:spid="_x0000_s1065" style="position:absolute;visibility:visible;mso-wrap-style:square" from="46863,19621" to="49190,1962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" strokecolor="black [3200]" strokeweight=".5pt">
                    <v:stroke joinstyle="miter"/>
                  </v:line>
                  <v:line id="Straight Connector 35" o:spid="_x0000_s1066" style="position:absolute;visibility:visible;mso-wrap-style:square" from="46958,27908" to="49119,2790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" strokecolor="black [3200]" strokeweight=".5pt">
                    <v:stroke joinstyle="miter"/>
                  </v:line>
                  <v:line id="Straight Connector 36" o:spid="_x0000_s1067" style="position:absolute;visibility:visible;mso-wrap-style:square" from="37242,7429" to="37242,867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" strokecolor="black [3200]" strokeweight=".5pt">
                    <v:stroke joinstyle="miter"/>
                  </v:line>
                  <v:line id="Straight Connector 37" o:spid="_x0000_s1068" style="position:absolute;flip:x;visibility:visible;mso-wrap-style:square" from="30194,10763" to="31772,1076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" strokecolor="black [3200]" strokeweight=".5pt">
                    <v:stroke joinstyle="miter"/>
                  </v:line>
                  <v:line id="Straight Connector 39" o:spid="_x0000_s1069" style="position:absolute;visibility:visible;mso-wrap-style:square" from="30384,19145" to="31964,191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" strokecolor="black [3200]" strokeweight=".5pt">
                    <v:stroke joinstyle="miter"/>
                  </v:line>
                  <v:line id="Straight Connector 41" o:spid="_x0000_s1070" style="position:absolute;visibility:visible;mso-wrap-style:square" from="30480,26479" to="32059,264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" strokecolor="black [3200]" strokeweight=".5pt">
                    <v:stroke joinstyle="miter"/>
                  </v:line>
                </v:group>
              </v:group>
            </w:pict>
          </mc:Fallback>
        </mc:AlternateContent>
      </w:r>
    </w:p>
    <w:p w14:paraId="78BAF3FC" w14:textId="2ED1C303" w:rsidR="00086798" w:rsidRPr="00303A38" w:rsidRDefault="00086798">
      <w:pPr>
        <w:spacing w:after="160" w:line="259" w:lineRule="auto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br w:type="page"/>
      </w:r>
    </w:p>
    <w:p w14:paraId="2CCF4B93" w14:textId="3ECE3501" w:rsidR="00086798" w:rsidRPr="00B746D7" w:rsidRDefault="005F3839" w:rsidP="00086798">
      <w:pPr>
        <w:pStyle w:val="ListParagraph"/>
        <w:ind w:left="567"/>
        <w:jc w:val="both"/>
        <w:rPr>
          <w:rFonts w:ascii="Arial" w:hAnsi="Arial" w:cs="Arial"/>
          <w:sz w:val="24"/>
          <w:szCs w:val="24"/>
          <w:lang w:val="id-ID"/>
        </w:rPr>
      </w:pPr>
      <w:r w:rsidRPr="00303A38">
        <w:rPr>
          <w:rFonts w:ascii="Arial" w:hAnsi="Arial" w:cs="Arial"/>
          <w:sz w:val="24"/>
          <w:szCs w:val="24"/>
        </w:rPr>
        <w:lastRenderedPageBreak/>
        <w:t>Gantt Chart</w:t>
      </w:r>
    </w:p>
    <w:tbl>
      <w:tblPr>
        <w:tblStyle w:val="TableGrid"/>
        <w:tblW w:w="10205" w:type="dxa"/>
        <w:tblInd w:w="-318" w:type="dxa"/>
        <w:tblLook w:val="04A0" w:firstRow="1" w:lastRow="0" w:firstColumn="1" w:lastColumn="0" w:noHBand="0" w:noVBand="1"/>
      </w:tblPr>
      <w:tblGrid>
        <w:gridCol w:w="1856"/>
        <w:gridCol w:w="1062"/>
        <w:gridCol w:w="1035"/>
        <w:gridCol w:w="1051"/>
        <w:gridCol w:w="1028"/>
        <w:gridCol w:w="1028"/>
        <w:gridCol w:w="1067"/>
        <w:gridCol w:w="1031"/>
        <w:gridCol w:w="1047"/>
      </w:tblGrid>
      <w:tr w:rsidR="00D7312C" w:rsidRPr="00303A38" w14:paraId="04D39FBE" w14:textId="77777777" w:rsidTr="008212C4">
        <w:trPr>
          <w:trHeight w:val="7738"/>
        </w:trPr>
        <w:tc>
          <w:tcPr>
            <w:tcW w:w="1856" w:type="dxa"/>
          </w:tcPr>
          <w:p w14:paraId="4F42E039" w14:textId="77777777" w:rsidR="005F3839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0C731B5A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2FBD1D46" w14:textId="2DC19E01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najemen</w:t>
            </w:r>
          </w:p>
          <w:p w14:paraId="56C8B68D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duk</w:t>
            </w:r>
          </w:p>
          <w:p w14:paraId="1F44E7DD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434BB7A" w14:textId="77777777" w:rsidR="008212C4" w:rsidRDefault="008212C4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Analisis Proses Kerja</w:t>
            </w:r>
          </w:p>
          <w:p w14:paraId="66FDC6D0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BDD8317" w14:textId="258A6ABF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onstruksi</w:t>
            </w:r>
          </w:p>
          <w:p w14:paraId="4A2DFA40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615C623D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Implementasi</w:t>
            </w:r>
          </w:p>
          <w:p w14:paraId="7CE2A42A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74C5242E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evisi Implementasi</w:t>
            </w:r>
          </w:p>
          <w:p w14:paraId="78A25D27" w14:textId="77777777" w:rsidR="00561EA9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</w:p>
          <w:p w14:paraId="36614500" w14:textId="3E6977B2" w:rsidR="00561EA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duksi Akhir</w:t>
            </w:r>
          </w:p>
        </w:tc>
        <w:tc>
          <w:tcPr>
            <w:tcW w:w="1062" w:type="dxa"/>
            <w:tcBorders>
              <w:bottom w:val="single" w:sz="4" w:space="0" w:color="auto"/>
            </w:tcBorders>
          </w:tcPr>
          <w:p w14:paraId="4CA0DCAD" w14:textId="58691428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 wp14:anchorId="38711C85" wp14:editId="27BFECB4">
                      <wp:simplePos x="0" y="0"/>
                      <wp:positionH relativeFrom="column">
                        <wp:posOffset>-79375</wp:posOffset>
                      </wp:positionH>
                      <wp:positionV relativeFrom="paragraph">
                        <wp:posOffset>698038</wp:posOffset>
                      </wp:positionV>
                      <wp:extent cx="681643" cy="191193"/>
                      <wp:effectExtent l="0" t="0" r="23495" b="18415"/>
                      <wp:wrapNone/>
                      <wp:docPr id="42" name="Rectangle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81643" cy="191193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335A7B47" id="Rectangle 42" o:spid="_x0000_s1026" style="position:absolute;margin-left:-6.25pt;margin-top:54.95pt;width:53.65pt;height:15.0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" fillcolor="#5b9bd5 [3204]" strokecolor="#1f4d78 [1604]" strokeweight="1pt"/>
                  </w:pict>
                </mc:Fallback>
              </mc:AlternateContent>
            </w: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10E735B3" wp14:editId="08E888DD">
                      <wp:simplePos x="0" y="0"/>
                      <wp:positionH relativeFrom="column">
                        <wp:posOffset>602788</wp:posOffset>
                      </wp:positionH>
                      <wp:positionV relativeFrom="paragraph">
                        <wp:posOffset>1080828</wp:posOffset>
                      </wp:positionV>
                      <wp:extent cx="1338349" cy="216131"/>
                      <wp:effectExtent l="0" t="0" r="14605" b="12700"/>
                      <wp:wrapNone/>
                      <wp:docPr id="43" name="Rectangle 4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338349" cy="216131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929BE8B" id="Rectangle 43" o:spid="_x0000_s1026" style="position:absolute;margin-left:47.45pt;margin-top:85.1pt;width:105.4pt;height:17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April</w:t>
            </w:r>
          </w:p>
        </w:tc>
        <w:tc>
          <w:tcPr>
            <w:tcW w:w="1035" w:type="dxa"/>
          </w:tcPr>
          <w:p w14:paraId="523EC438" w14:textId="77777777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03A38">
              <w:rPr>
                <w:rFonts w:ascii="Arial" w:hAnsi="Arial" w:cs="Arial"/>
                <w:sz w:val="24"/>
                <w:szCs w:val="24"/>
              </w:rPr>
              <w:t>Mei</w:t>
            </w:r>
          </w:p>
        </w:tc>
        <w:tc>
          <w:tcPr>
            <w:tcW w:w="1051" w:type="dxa"/>
          </w:tcPr>
          <w:p w14:paraId="4CFA7D59" w14:textId="77777777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03A38">
              <w:rPr>
                <w:rFonts w:ascii="Arial" w:hAnsi="Arial" w:cs="Arial"/>
                <w:sz w:val="24"/>
                <w:szCs w:val="24"/>
              </w:rPr>
              <w:t>Juni</w:t>
            </w:r>
          </w:p>
        </w:tc>
        <w:tc>
          <w:tcPr>
            <w:tcW w:w="1028" w:type="dxa"/>
          </w:tcPr>
          <w:p w14:paraId="40A7937A" w14:textId="7B4BB794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22CE9B2F" wp14:editId="5BD74719">
                      <wp:simplePos x="0" y="0"/>
                      <wp:positionH relativeFrom="column">
                        <wp:posOffset>-57785</wp:posOffset>
                      </wp:positionH>
                      <wp:positionV relativeFrom="paragraph">
                        <wp:posOffset>1520825</wp:posOffset>
                      </wp:positionV>
                      <wp:extent cx="1288877" cy="257695"/>
                      <wp:effectExtent l="0" t="0" r="26035" b="28575"/>
                      <wp:wrapNone/>
                      <wp:docPr id="44" name="Rectangle 4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288877" cy="257695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2B77499" id="Rectangle 44" o:spid="_x0000_s1026" style="position:absolute;margin-left:-4.55pt;margin-top:119.75pt;width:101.5pt;height:20.3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Juli</w:t>
            </w:r>
          </w:p>
        </w:tc>
        <w:tc>
          <w:tcPr>
            <w:tcW w:w="1028" w:type="dxa"/>
          </w:tcPr>
          <w:p w14:paraId="77D1887B" w14:textId="3FE48F65" w:rsidR="005F3839" w:rsidRPr="00303A38" w:rsidRDefault="005F383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303A38">
              <w:rPr>
                <w:rFonts w:ascii="Arial" w:hAnsi="Arial" w:cs="Arial"/>
                <w:sz w:val="24"/>
                <w:szCs w:val="24"/>
              </w:rPr>
              <w:t>Agt</w:t>
            </w:r>
          </w:p>
        </w:tc>
        <w:tc>
          <w:tcPr>
            <w:tcW w:w="1067" w:type="dxa"/>
          </w:tcPr>
          <w:p w14:paraId="3C6DDCBB" w14:textId="2A0B6818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20A78A93" wp14:editId="12DCE92A">
                      <wp:simplePos x="0" y="0"/>
                      <wp:positionH relativeFrom="column">
                        <wp:posOffset>-50107</wp:posOffset>
                      </wp:positionH>
                      <wp:positionV relativeFrom="paragraph">
                        <wp:posOffset>1977910</wp:posOffset>
                      </wp:positionV>
                      <wp:extent cx="673389" cy="241069"/>
                      <wp:effectExtent l="0" t="0" r="12700" b="26035"/>
                      <wp:wrapNone/>
                      <wp:docPr id="45" name="Rectangle 4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73389" cy="24106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6EB9A87" id="Rectangle 45" o:spid="_x0000_s1026" style="position:absolute;margin-left:-3.95pt;margin-top:155.75pt;width:53pt;height:19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Sept</w:t>
            </w:r>
          </w:p>
        </w:tc>
        <w:tc>
          <w:tcPr>
            <w:tcW w:w="1031" w:type="dxa"/>
          </w:tcPr>
          <w:p w14:paraId="5DB9CA1F" w14:textId="6F10F2AF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80768" behindDoc="0" locked="0" layoutInCell="1" allowOverlap="1" wp14:anchorId="3D5AF38E" wp14:editId="3FE9BA83">
                      <wp:simplePos x="0" y="0"/>
                      <wp:positionH relativeFrom="column">
                        <wp:posOffset>-79375</wp:posOffset>
                      </wp:positionH>
                      <wp:positionV relativeFrom="paragraph">
                        <wp:posOffset>2451909</wp:posOffset>
                      </wp:positionV>
                      <wp:extent cx="656936" cy="249381"/>
                      <wp:effectExtent l="0" t="0" r="10160" b="17780"/>
                      <wp:wrapNone/>
                      <wp:docPr id="46" name="Rectangle 4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56936" cy="249381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6B03871" id="Rectangle 46" o:spid="_x0000_s1026" style="position:absolute;margin-left:-6.25pt;margin-top:193.05pt;width:51.75pt;height:19.6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Okt</w:t>
            </w:r>
          </w:p>
        </w:tc>
        <w:tc>
          <w:tcPr>
            <w:tcW w:w="1047" w:type="dxa"/>
          </w:tcPr>
          <w:p w14:paraId="3B8BFF73" w14:textId="783B21C0" w:rsidR="005F3839" w:rsidRPr="00303A38" w:rsidRDefault="00561EA9" w:rsidP="00B21C03">
            <w:pPr>
              <w:pStyle w:val="ListParagraph"/>
              <w:ind w:left="0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noProof/>
                <w:sz w:val="24"/>
                <w:szCs w:val="24"/>
                <w:lang w:eastAsia="ja-JP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1F46573F" wp14:editId="04A50DA8">
                      <wp:simplePos x="0" y="0"/>
                      <wp:positionH relativeFrom="column">
                        <wp:posOffset>-77470</wp:posOffset>
                      </wp:positionH>
                      <wp:positionV relativeFrom="paragraph">
                        <wp:posOffset>2992466</wp:posOffset>
                      </wp:positionV>
                      <wp:extent cx="665134" cy="241069"/>
                      <wp:effectExtent l="0" t="0" r="20955" b="26035"/>
                      <wp:wrapNone/>
                      <wp:docPr id="47" name="Rectangle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5134" cy="241069"/>
                              </a:xfrm>
                              <a:prstGeom prst="rect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59FF56F8" id="Rectangle 47" o:spid="_x0000_s1026" style="position:absolute;margin-left:-6.1pt;margin-top:235.65pt;width:52.35pt;height:19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" fillcolor="#5b9bd5 [3204]" strokecolor="#1f4d78 [1604]" strokeweight="1pt"/>
                  </w:pict>
                </mc:Fallback>
              </mc:AlternateContent>
            </w:r>
            <w:r w:rsidR="005F3839" w:rsidRPr="00303A38">
              <w:rPr>
                <w:rFonts w:ascii="Arial" w:hAnsi="Arial" w:cs="Arial"/>
                <w:sz w:val="24"/>
                <w:szCs w:val="24"/>
              </w:rPr>
              <w:t>Nov</w:t>
            </w:r>
          </w:p>
        </w:tc>
      </w:tr>
    </w:tbl>
    <w:p w14:paraId="45A40202" w14:textId="77777777" w:rsidR="005F3839" w:rsidRPr="00303A38" w:rsidRDefault="005F3839" w:rsidP="00B21C03">
      <w:pPr>
        <w:pStyle w:val="ListParagraph"/>
        <w:ind w:left="1440"/>
        <w:jc w:val="both"/>
        <w:rPr>
          <w:sz w:val="28"/>
          <w:szCs w:val="28"/>
        </w:rPr>
      </w:pPr>
    </w:p>
    <w:p w14:paraId="3FEDD33B" w14:textId="77EC201A" w:rsidR="00C12ABF" w:rsidRDefault="00C12ABF" w:rsidP="00B21C03">
      <w:pPr>
        <w:pStyle w:val="ListParagraph"/>
        <w:ind w:left="1440"/>
        <w:jc w:val="both"/>
        <w:rPr>
          <w:sz w:val="28"/>
          <w:szCs w:val="28"/>
        </w:rPr>
      </w:pPr>
    </w:p>
    <w:p w14:paraId="389872FE" w14:textId="4B804354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12A3CB2E" w14:textId="30B65923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5E865ABF" w14:textId="635432B7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302A94D0" w14:textId="6C9BAC7A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2B34B803" w14:textId="20840FF4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0564B459" w14:textId="0367705C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324E2B7A" w14:textId="7BE6A7AE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5ABBBF89" w14:textId="6FAFD863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480D4434" w14:textId="3FFE4AA5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198267EC" w14:textId="3AD98341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458D2922" w14:textId="536FD2FE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03FE4BB8" w14:textId="3B971FBB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2FA92D90" w14:textId="0845C4FB" w:rsidR="00680BD2" w:rsidRDefault="00680BD2" w:rsidP="00B21C03">
      <w:pPr>
        <w:pStyle w:val="ListParagraph"/>
        <w:ind w:left="1440"/>
        <w:jc w:val="both"/>
        <w:rPr>
          <w:sz w:val="28"/>
          <w:szCs w:val="28"/>
        </w:rPr>
      </w:pPr>
    </w:p>
    <w:p w14:paraId="1D8B5CB0" w14:textId="01498333" w:rsidR="00591CDC" w:rsidRPr="00056B61" w:rsidRDefault="00680BD2" w:rsidP="00056B61">
      <w:pPr>
        <w:pStyle w:val="ListParagraph"/>
        <w:ind w:left="993"/>
        <w:jc w:val="both"/>
        <w:rPr>
          <w:rFonts w:ascii="Arial" w:hAnsi="Arial" w:cs="Arial"/>
          <w:sz w:val="24"/>
          <w:szCs w:val="24"/>
          <w:lang w:val="id-ID"/>
        </w:rPr>
      </w:pPr>
      <w:r w:rsidRPr="00591CDC">
        <w:rPr>
          <w:rFonts w:ascii="Arial" w:hAnsi="Arial" w:cs="Arial"/>
          <w:sz w:val="24"/>
          <w:szCs w:val="24"/>
        </w:rPr>
        <w:lastRenderedPageBreak/>
        <w:t>Tools Yang digunakan :</w:t>
      </w:r>
      <w:r w:rsidRPr="00056B61">
        <w:rPr>
          <w:rFonts w:ascii="Arial" w:hAnsi="Arial" w:cs="Arial"/>
          <w:sz w:val="24"/>
          <w:szCs w:val="24"/>
          <w:lang w:val="id-ID"/>
        </w:rPr>
        <w:t> </w:t>
      </w:r>
    </w:p>
    <w:p w14:paraId="4DF9D7B6" w14:textId="39369E3B" w:rsidR="00591CDC" w:rsidRDefault="00680BD2" w:rsidP="00056B61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ind w:left="1843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Project Man</w:t>
      </w:r>
      <w:r w:rsidR="00591CDC">
        <w:rPr>
          <w:rFonts w:ascii="Arial" w:eastAsiaTheme="minorHAnsi" w:hAnsi="Arial" w:cs="Arial"/>
          <w:lang w:val="id-ID" w:eastAsia="en-US"/>
        </w:rPr>
        <w:t>a</w:t>
      </w:r>
      <w:r w:rsidRPr="00591CDC">
        <w:rPr>
          <w:rFonts w:ascii="Arial" w:eastAsiaTheme="minorHAnsi" w:hAnsi="Arial" w:cs="Arial"/>
          <w:lang w:eastAsia="en-US"/>
        </w:rPr>
        <w:t>gement</w:t>
      </w:r>
      <w:r w:rsidR="00591CDC">
        <w:rPr>
          <w:rFonts w:ascii="Arial" w:eastAsiaTheme="minorHAnsi" w:hAnsi="Arial" w:cs="Arial"/>
          <w:lang w:eastAsia="en-US"/>
        </w:rPr>
        <w:tab/>
      </w:r>
      <w:r w:rsidR="00056B61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 xml:space="preserve">: </w:t>
      </w:r>
      <w:r w:rsidR="0051375F" w:rsidRPr="00591CDC">
        <w:rPr>
          <w:rFonts w:ascii="Arial" w:eastAsiaTheme="minorHAnsi" w:hAnsi="Arial" w:cs="Arial"/>
          <w:lang w:eastAsia="en-US"/>
        </w:rPr>
        <w:t>Discord</w:t>
      </w:r>
    </w:p>
    <w:p w14:paraId="387663C3" w14:textId="7F611E76" w:rsidR="00591CDC" w:rsidRDefault="00680BD2" w:rsidP="00056B61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ind w:left="1843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Diagram</w:t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="00056B61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 xml:space="preserve">: </w:t>
      </w:r>
      <w:r w:rsidR="0051375F" w:rsidRPr="00591CDC">
        <w:rPr>
          <w:rFonts w:ascii="Arial" w:eastAsiaTheme="minorHAnsi" w:hAnsi="Arial" w:cs="Arial"/>
          <w:lang w:eastAsia="en-US"/>
        </w:rPr>
        <w:t>Whimsical</w:t>
      </w:r>
    </w:p>
    <w:p w14:paraId="64977EA9" w14:textId="5441CEA5" w:rsidR="00591CDC" w:rsidRDefault="00680BD2" w:rsidP="00056B61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ind w:left="1843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Wireframe</w:t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>:</w:t>
      </w:r>
      <w:r w:rsidR="0051375F" w:rsidRPr="00591CDC">
        <w:rPr>
          <w:rFonts w:ascii="Arial" w:eastAsiaTheme="minorHAnsi" w:hAnsi="Arial" w:cs="Arial"/>
          <w:lang w:eastAsia="en-US"/>
        </w:rPr>
        <w:t> </w:t>
      </w:r>
      <w:r w:rsidR="00056B61" w:rsidRPr="00056B61">
        <w:rPr>
          <w:rFonts w:ascii="Arial" w:eastAsiaTheme="minorHAnsi" w:hAnsi="Arial" w:cs="Arial"/>
          <w:lang w:eastAsia="en-US"/>
        </w:rPr>
        <w:t>Figma</w:t>
      </w:r>
    </w:p>
    <w:p w14:paraId="512C647F" w14:textId="2ED4C6BA" w:rsidR="00680BD2" w:rsidRPr="00591CDC" w:rsidRDefault="00680BD2" w:rsidP="00056B61">
      <w:pPr>
        <w:pStyle w:val="NormalWeb"/>
        <w:numPr>
          <w:ilvl w:val="0"/>
          <w:numId w:val="10"/>
        </w:numPr>
        <w:shd w:val="clear" w:color="auto" w:fill="FFFFFF"/>
        <w:spacing w:before="0" w:beforeAutospacing="0" w:after="150" w:afterAutospacing="0"/>
        <w:ind w:left="1843"/>
        <w:rPr>
          <w:rFonts w:ascii="Arial" w:eastAsiaTheme="minorHAnsi" w:hAnsi="Arial" w:cs="Arial"/>
          <w:lang w:eastAsia="en-US"/>
        </w:rPr>
      </w:pPr>
      <w:r w:rsidRPr="00591CDC">
        <w:rPr>
          <w:rFonts w:ascii="Arial" w:eastAsiaTheme="minorHAnsi" w:hAnsi="Arial" w:cs="Arial"/>
          <w:lang w:eastAsia="en-US"/>
        </w:rPr>
        <w:t>UI Mockup</w:t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="00591CDC">
        <w:rPr>
          <w:rFonts w:ascii="Arial" w:eastAsiaTheme="minorHAnsi" w:hAnsi="Arial" w:cs="Arial"/>
          <w:lang w:eastAsia="en-US"/>
        </w:rPr>
        <w:tab/>
      </w:r>
      <w:r w:rsidRPr="00591CDC">
        <w:rPr>
          <w:rFonts w:ascii="Arial" w:eastAsiaTheme="minorHAnsi" w:hAnsi="Arial" w:cs="Arial"/>
          <w:lang w:eastAsia="en-US"/>
        </w:rPr>
        <w:t xml:space="preserve">: </w:t>
      </w:r>
      <w:r w:rsidR="0051375F" w:rsidRPr="00591CDC">
        <w:rPr>
          <w:rFonts w:ascii="Arial" w:eastAsiaTheme="minorHAnsi" w:hAnsi="Arial" w:cs="Arial"/>
          <w:lang w:eastAsia="en-US"/>
        </w:rPr>
        <w:t>Figma</w:t>
      </w:r>
    </w:p>
    <w:p w14:paraId="4AEA6F99" w14:textId="77777777" w:rsidR="00680BD2" w:rsidRPr="00591CDC" w:rsidRDefault="00680BD2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lang w:eastAsia="en-US"/>
        </w:rPr>
      </w:pPr>
    </w:p>
    <w:p w14:paraId="6E6B612C" w14:textId="77777777" w:rsidR="003E46E7" w:rsidRDefault="003E46E7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7E3B0318" w14:textId="0BDE68E9" w:rsidR="00056B61" w:rsidRDefault="00056B61" w:rsidP="00056B61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303A38">
        <w:rPr>
          <w:rFonts w:ascii="Arial" w:hAnsi="Arial" w:cs="Arial"/>
          <w:sz w:val="24"/>
          <w:szCs w:val="24"/>
        </w:rPr>
        <w:lastRenderedPageBreak/>
        <w:t>W</w:t>
      </w:r>
      <w:r>
        <w:rPr>
          <w:rFonts w:ascii="Arial" w:hAnsi="Arial" w:cs="Arial"/>
          <w:sz w:val="24"/>
          <w:szCs w:val="24"/>
          <w:lang w:val="id-ID"/>
        </w:rPr>
        <w:t>ireframe</w:t>
      </w:r>
    </w:p>
    <w:p w14:paraId="08B232EA" w14:textId="3757F3BB" w:rsidR="00406F39" w:rsidRPr="00591CDC" w:rsidRDefault="00406F39" w:rsidP="00406F39">
      <w:pPr>
        <w:pStyle w:val="NormalWeb"/>
        <w:shd w:val="clear" w:color="auto" w:fill="FFFFFF"/>
        <w:spacing w:before="0" w:beforeAutospacing="0" w:after="150" w:afterAutospacing="0"/>
        <w:jc w:val="center"/>
        <w:rPr>
          <w:rFonts w:ascii="Arial" w:eastAsiaTheme="minorHAnsi" w:hAnsi="Arial" w:cs="Arial"/>
          <w:lang w:val="id-ID" w:eastAsia="en-US"/>
        </w:rPr>
      </w:pPr>
      <w:r w:rsidRPr="00591CDC">
        <w:rPr>
          <w:rFonts w:ascii="Arial" w:eastAsiaTheme="minorHAnsi" w:hAnsi="Arial" w:cs="Arial"/>
          <w:lang w:val="id-ID" w:eastAsia="en-US"/>
        </w:rPr>
        <w:t>MEETING SCHEDULE apk.</w:t>
      </w:r>
    </w:p>
    <w:p w14:paraId="4CF3CAA3" w14:textId="60C231A4" w:rsidR="005616D7" w:rsidRDefault="00DA059F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>
        <w:rPr>
          <w:rFonts w:ascii="Arial" w:eastAsiaTheme="minorHAnsi" w:hAnsi="Arial" w:cs="Arial"/>
          <w:noProof/>
          <w:sz w:val="96"/>
          <w:szCs w:val="96"/>
        </w:rPr>
        <w:drawing>
          <wp:inline distT="0" distB="0" distL="0" distR="0" wp14:anchorId="116F86E9" wp14:editId="651138F0">
            <wp:extent cx="3425404" cy="6094226"/>
            <wp:effectExtent l="0" t="0" r="3810" b="190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llog in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5404" cy="6094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75458" w14:textId="0A0AF52B" w:rsidR="00DA059F" w:rsidRDefault="00DA059F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>
        <w:rPr>
          <w:rFonts w:ascii="Arial" w:eastAsiaTheme="minorHAnsi" w:hAnsi="Arial" w:cs="Arial"/>
          <w:noProof/>
          <w:sz w:val="96"/>
          <w:szCs w:val="96"/>
        </w:rPr>
        <w:lastRenderedPageBreak/>
        <w:drawing>
          <wp:inline distT="0" distB="0" distL="0" distR="0" wp14:anchorId="7D5A7594" wp14:editId="30F8A2AC">
            <wp:extent cx="3425404" cy="6102540"/>
            <wp:effectExtent l="0" t="0" r="381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menu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5404" cy="610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Theme="minorHAnsi" w:hAnsi="Arial" w:cs="Arial"/>
          <w:noProof/>
          <w:sz w:val="96"/>
          <w:szCs w:val="96"/>
        </w:rPr>
        <w:lastRenderedPageBreak/>
        <w:drawing>
          <wp:inline distT="0" distB="0" distL="0" distR="0" wp14:anchorId="491ED363" wp14:editId="2B23734C">
            <wp:extent cx="3400462" cy="6036028"/>
            <wp:effectExtent l="0" t="0" r="0" b="3175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akun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0462" cy="6036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C1BD4" w14:textId="79B9C7F7" w:rsidR="00DA059F" w:rsidRDefault="00DA059F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>
        <w:rPr>
          <w:rFonts w:ascii="Arial" w:eastAsiaTheme="minorHAnsi" w:hAnsi="Arial" w:cs="Arial"/>
          <w:noProof/>
          <w:sz w:val="96"/>
          <w:szCs w:val="96"/>
        </w:rPr>
        <w:lastRenderedPageBreak/>
        <w:drawing>
          <wp:inline distT="0" distB="0" distL="0" distR="0" wp14:anchorId="67393B86" wp14:editId="0CBE59C1">
            <wp:extent cx="3400462" cy="6069284"/>
            <wp:effectExtent l="0" t="0" r="0" b="8255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buat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0462" cy="6069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69E46" w14:textId="195DDB80" w:rsidR="00406F39" w:rsidRDefault="00DA059F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>
        <w:rPr>
          <w:rFonts w:ascii="Arial" w:eastAsiaTheme="minorHAnsi" w:hAnsi="Arial" w:cs="Arial"/>
          <w:noProof/>
          <w:sz w:val="96"/>
          <w:szCs w:val="96"/>
        </w:rPr>
        <w:lastRenderedPageBreak/>
        <w:drawing>
          <wp:inline distT="0" distB="0" distL="0" distR="0" wp14:anchorId="40BA85A8" wp14:editId="26693873">
            <wp:extent cx="3417090" cy="6069284"/>
            <wp:effectExtent l="0" t="0" r="0" b="8255"/>
            <wp:docPr id="194" name="Picture 1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histori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7090" cy="6069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4828C" w14:textId="7C2CC21A" w:rsidR="00406F39" w:rsidRDefault="00406F39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</w:p>
    <w:p w14:paraId="404AEECD" w14:textId="071A46A2" w:rsidR="00406F39" w:rsidRDefault="00DA059F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  <w:r>
        <w:rPr>
          <w:rFonts w:ascii="Arial" w:eastAsiaTheme="minorHAnsi" w:hAnsi="Arial" w:cs="Arial"/>
          <w:noProof/>
          <w:sz w:val="96"/>
          <w:szCs w:val="96"/>
        </w:rPr>
        <w:lastRenderedPageBreak/>
        <w:drawing>
          <wp:inline distT="0" distB="0" distL="0" distR="0" wp14:anchorId="16145B4B" wp14:editId="657261F5">
            <wp:extent cx="3408776" cy="6044342"/>
            <wp:effectExtent l="0" t="0" r="1270" b="0"/>
            <wp:docPr id="195" name="Picture 1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histori2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8776" cy="6044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A02CB" w14:textId="7DA348CC" w:rsidR="00406F39" w:rsidRPr="005616D7" w:rsidRDefault="00406F39" w:rsidP="00680BD2">
      <w:pPr>
        <w:pStyle w:val="NormalWeb"/>
        <w:shd w:val="clear" w:color="auto" w:fill="FFFFFF"/>
        <w:spacing w:before="0" w:beforeAutospacing="0" w:after="150" w:afterAutospacing="0"/>
        <w:rPr>
          <w:rFonts w:ascii="Arial" w:eastAsiaTheme="minorHAnsi" w:hAnsi="Arial" w:cs="Arial"/>
          <w:sz w:val="96"/>
          <w:szCs w:val="96"/>
          <w:lang w:val="id-ID" w:eastAsia="en-US"/>
        </w:rPr>
      </w:pPr>
    </w:p>
    <w:p w14:paraId="5366CA1B" w14:textId="77777777" w:rsidR="00680BD2" w:rsidRDefault="00680BD2" w:rsidP="00680BD2">
      <w:pPr>
        <w:pStyle w:val="ListParagraph"/>
        <w:ind w:left="0"/>
        <w:jc w:val="both"/>
        <w:rPr>
          <w:sz w:val="28"/>
          <w:szCs w:val="28"/>
        </w:rPr>
      </w:pPr>
    </w:p>
    <w:p w14:paraId="1BDD869C" w14:textId="7897C560" w:rsidR="00056B61" w:rsidRDefault="00056B61" w:rsidP="00B21C03">
      <w:pPr>
        <w:pStyle w:val="ListParagraph"/>
        <w:ind w:left="1440"/>
        <w:jc w:val="both"/>
        <w:rPr>
          <w:sz w:val="28"/>
          <w:szCs w:val="28"/>
        </w:rPr>
      </w:pPr>
    </w:p>
    <w:p w14:paraId="7A465E2C" w14:textId="08D4D644" w:rsidR="00A77B06" w:rsidRDefault="00A77B06" w:rsidP="00056B61">
      <w:pPr>
        <w:spacing w:after="160" w:line="259" w:lineRule="auto"/>
        <w:rPr>
          <w:sz w:val="28"/>
          <w:szCs w:val="28"/>
        </w:rPr>
      </w:pPr>
    </w:p>
    <w:p w14:paraId="682C913F" w14:textId="77777777" w:rsidR="00A77B06" w:rsidRDefault="00A77B06">
      <w:pPr>
        <w:spacing w:after="160" w:line="259" w:lineRule="auto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14:paraId="020EB225" w14:textId="486FF112" w:rsidR="00680BD2" w:rsidRDefault="00A77B06" w:rsidP="00A77B06">
      <w:pPr>
        <w:pStyle w:val="ListParagraph"/>
        <w:numPr>
          <w:ilvl w:val="0"/>
          <w:numId w:val="5"/>
        </w:numPr>
        <w:ind w:left="567" w:hanging="283"/>
        <w:jc w:val="both"/>
        <w:rPr>
          <w:rFonts w:ascii="Arial" w:hAnsi="Arial" w:cs="Arial"/>
          <w:sz w:val="24"/>
          <w:szCs w:val="24"/>
        </w:rPr>
      </w:pPr>
      <w:r w:rsidRPr="00A77B06">
        <w:rPr>
          <w:rFonts w:ascii="Arial" w:hAnsi="Arial" w:cs="Arial"/>
          <w:sz w:val="24"/>
          <w:szCs w:val="24"/>
        </w:rPr>
        <w:lastRenderedPageBreak/>
        <w:t>UI Mockup</w:t>
      </w:r>
    </w:p>
    <w:p w14:paraId="09801B08" w14:textId="1299AD11" w:rsidR="00A77B06" w:rsidRDefault="00A77B06" w:rsidP="00A77B06">
      <w:pPr>
        <w:pStyle w:val="ListParagraph"/>
        <w:ind w:left="567"/>
        <w:jc w:val="both"/>
        <w:rPr>
          <w:rFonts w:ascii="Arial" w:hAnsi="Arial" w:cs="Arial"/>
          <w:sz w:val="24"/>
          <w:szCs w:val="24"/>
        </w:rPr>
      </w:pPr>
    </w:p>
    <w:p w14:paraId="2C9130A1" w14:textId="23677C0A" w:rsidR="00A77B06" w:rsidRPr="00783E42" w:rsidRDefault="00A77B06" w:rsidP="00A77B06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id-ID"/>
        </w:rPr>
        <w:t>Login Page</w:t>
      </w:r>
    </w:p>
    <w:p w14:paraId="540E4FE4" w14:textId="77777777" w:rsidR="00783E42" w:rsidRPr="00A77B06" w:rsidRDefault="00783E42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</w:p>
    <w:p w14:paraId="6D27A565" w14:textId="529C8491" w:rsidR="00783E42" w:rsidRDefault="00A77B06" w:rsidP="00A77B06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ja-JP"/>
        </w:rPr>
        <w:drawing>
          <wp:inline distT="0" distB="0" distL="0" distR="0" wp14:anchorId="18832A99" wp14:editId="4970291B">
            <wp:extent cx="3806190" cy="6762115"/>
            <wp:effectExtent l="0" t="0" r="3810" b="63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6190" cy="6762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68B36" w14:textId="77777777" w:rsidR="00783E42" w:rsidRDefault="00783E42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791C6D5D" w14:textId="6E9E19D2" w:rsidR="00A77B06" w:rsidRPr="00783E42" w:rsidRDefault="00783E42" w:rsidP="00783E42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id-ID"/>
        </w:rPr>
        <w:lastRenderedPageBreak/>
        <w:t>Main Menu Page</w:t>
      </w:r>
    </w:p>
    <w:p w14:paraId="5A41DB83" w14:textId="2B8F2328" w:rsidR="00783E42" w:rsidRDefault="00783E42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  <w:lang w:val="id-ID"/>
        </w:rPr>
      </w:pPr>
    </w:p>
    <w:p w14:paraId="2D4484F5" w14:textId="7AA321FD" w:rsidR="00783E42" w:rsidRDefault="00783E42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ja-JP"/>
        </w:rPr>
        <w:drawing>
          <wp:inline distT="0" distB="0" distL="0" distR="0" wp14:anchorId="1507A40B" wp14:editId="251BFAE4">
            <wp:extent cx="3615055" cy="6432550"/>
            <wp:effectExtent l="0" t="0" r="4445" b="63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5055" cy="643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5BD13B" w14:textId="77777777" w:rsidR="00783E42" w:rsidRDefault="00783E42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23687D7E" w14:textId="0CD9F68B" w:rsidR="00783E42" w:rsidRPr="00783E42" w:rsidRDefault="00783E42" w:rsidP="00783E42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id-ID"/>
        </w:rPr>
        <w:lastRenderedPageBreak/>
        <w:t>Account Info Page</w:t>
      </w:r>
    </w:p>
    <w:p w14:paraId="20D3ED78" w14:textId="7D49C631" w:rsidR="00783E42" w:rsidRDefault="00783E42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  <w:lang w:val="id-ID"/>
        </w:rPr>
      </w:pPr>
    </w:p>
    <w:p w14:paraId="12454F72" w14:textId="7E901159" w:rsidR="00783E42" w:rsidRDefault="00783E42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ja-JP"/>
        </w:rPr>
        <w:drawing>
          <wp:inline distT="0" distB="0" distL="0" distR="0" wp14:anchorId="09232D37" wp14:editId="35D8A4DD">
            <wp:extent cx="3594100" cy="6421755"/>
            <wp:effectExtent l="0" t="0" r="635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6421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F6706D" w14:textId="77777777" w:rsidR="00783E42" w:rsidRDefault="00783E42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38B7CF14" w14:textId="0B51710B" w:rsidR="00783E42" w:rsidRPr="00783E42" w:rsidRDefault="00783E42" w:rsidP="00783E42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id-ID"/>
        </w:rPr>
        <w:lastRenderedPageBreak/>
        <w:t>Make Appoinment / Make Schedule Page</w:t>
      </w:r>
    </w:p>
    <w:p w14:paraId="1C6FB33B" w14:textId="6BB76B15" w:rsidR="00783E42" w:rsidRDefault="00783E42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</w:p>
    <w:p w14:paraId="76940128" w14:textId="7B5AFC18" w:rsidR="00783E42" w:rsidRDefault="00783E42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ja-JP"/>
        </w:rPr>
        <w:drawing>
          <wp:inline distT="0" distB="0" distL="0" distR="0" wp14:anchorId="2A53C4CF" wp14:editId="5E825545">
            <wp:extent cx="3551555" cy="6475095"/>
            <wp:effectExtent l="0" t="0" r="0" b="190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555" cy="6475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863088" w14:textId="77777777" w:rsidR="00783E42" w:rsidRDefault="00783E42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639C399C" w14:textId="38022547" w:rsidR="00783E42" w:rsidRPr="00783E42" w:rsidRDefault="00783E42" w:rsidP="00783E42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id-ID"/>
        </w:rPr>
        <w:lastRenderedPageBreak/>
        <w:t>Schedule History Page</w:t>
      </w:r>
    </w:p>
    <w:p w14:paraId="455CF11B" w14:textId="199A6A42" w:rsidR="00783E42" w:rsidRDefault="00783E42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  <w:lang w:val="id-ID"/>
        </w:rPr>
      </w:pPr>
    </w:p>
    <w:p w14:paraId="53EB2A76" w14:textId="0F303981" w:rsidR="00783E42" w:rsidRDefault="00783E42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ja-JP"/>
        </w:rPr>
        <w:drawing>
          <wp:inline distT="0" distB="0" distL="0" distR="0" wp14:anchorId="5694A29C" wp14:editId="37BBC36B">
            <wp:extent cx="3551555" cy="6379845"/>
            <wp:effectExtent l="0" t="0" r="0" b="1905"/>
            <wp:docPr id="196" name="Picture 1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555" cy="6379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1AC056" w14:textId="77777777" w:rsidR="00783E42" w:rsidRDefault="00783E42">
      <w:pPr>
        <w:spacing w:after="160" w:line="259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0561ACD6" w14:textId="15309807" w:rsidR="00783E42" w:rsidRPr="00783E42" w:rsidRDefault="00783E42" w:rsidP="00783E42">
      <w:pPr>
        <w:pStyle w:val="ListParagraph"/>
        <w:numPr>
          <w:ilvl w:val="0"/>
          <w:numId w:val="11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  <w:lang w:val="id-ID"/>
        </w:rPr>
        <w:lastRenderedPageBreak/>
        <w:t>Detailed Schedule History Page</w:t>
      </w:r>
    </w:p>
    <w:p w14:paraId="0444F45A" w14:textId="645ECFD3" w:rsidR="00783E42" w:rsidRDefault="00783E42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  <w:lang w:val="id-ID"/>
        </w:rPr>
      </w:pPr>
    </w:p>
    <w:p w14:paraId="2457B529" w14:textId="364A5182" w:rsidR="00783E42" w:rsidRDefault="00783E42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  <w:r>
        <w:rPr>
          <w:noProof/>
          <w:lang w:eastAsia="ja-JP"/>
        </w:rPr>
        <w:drawing>
          <wp:inline distT="0" distB="0" distL="0" distR="0" wp14:anchorId="67B3892A" wp14:editId="73FB9E2D">
            <wp:extent cx="3551555" cy="6390005"/>
            <wp:effectExtent l="0" t="0" r="0" b="0"/>
            <wp:docPr id="197" name="Picture 1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555" cy="639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25A627" w14:textId="2B641810" w:rsidR="00284119" w:rsidRDefault="00284119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</w:p>
    <w:p w14:paraId="39FBD4E3" w14:textId="0D22CF5A" w:rsidR="00284119" w:rsidRDefault="00284119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</w:p>
    <w:p w14:paraId="0B795CBB" w14:textId="49E72BC7" w:rsidR="00284119" w:rsidRDefault="00284119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</w:p>
    <w:p w14:paraId="448753D3" w14:textId="16A79A06" w:rsidR="00284119" w:rsidRDefault="00284119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</w:p>
    <w:p w14:paraId="36CC9FE3" w14:textId="631E9AC9" w:rsidR="00284119" w:rsidRDefault="00284119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</w:p>
    <w:p w14:paraId="2824EA43" w14:textId="2B3BCCA1" w:rsidR="00284119" w:rsidRDefault="00284119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</w:p>
    <w:p w14:paraId="3026107C" w14:textId="3F533046" w:rsidR="00284119" w:rsidRDefault="00284119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</w:p>
    <w:p w14:paraId="756FD55A" w14:textId="5E58DB6C" w:rsidR="00284119" w:rsidRDefault="00284119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</w:p>
    <w:p w14:paraId="11E6B6A6" w14:textId="5AF9ADCF" w:rsidR="00284119" w:rsidRDefault="00284119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</w:p>
    <w:p w14:paraId="378DBE2F" w14:textId="53C5DEB3" w:rsidR="00284119" w:rsidRDefault="00284119" w:rsidP="00783E42">
      <w:pPr>
        <w:pStyle w:val="ListParagraph"/>
        <w:ind w:left="1287"/>
        <w:jc w:val="both"/>
        <w:rPr>
          <w:rFonts w:ascii="Arial" w:hAnsi="Arial" w:cs="Arial"/>
          <w:sz w:val="24"/>
          <w:szCs w:val="24"/>
        </w:rPr>
      </w:pPr>
    </w:p>
    <w:p w14:paraId="68FD59C2" w14:textId="11EF36C4" w:rsidR="00284119" w:rsidRDefault="00284119" w:rsidP="00284119">
      <w:pPr>
        <w:pStyle w:val="ListParagraph"/>
        <w:numPr>
          <w:ilvl w:val="0"/>
          <w:numId w:val="5"/>
        </w:numPr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 xml:space="preserve"> Implementasi</w:t>
      </w:r>
    </w:p>
    <w:p w14:paraId="10417746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plash screen</w:t>
      </w:r>
    </w:p>
    <w:p w14:paraId="5162190B" w14:textId="531E5354" w:rsidR="00284119" w:rsidRDefault="00284119" w:rsidP="00284119">
      <w:pPr>
        <w:pStyle w:val="ListParagraph"/>
        <w:ind w:left="1440"/>
        <w:jc w:val="both"/>
        <w:rPr>
          <w:noProof/>
          <w:lang w:eastAsia="ja-JP"/>
        </w:rPr>
      </w:pPr>
      <w:r>
        <w:rPr>
          <w:noProof/>
          <w:lang w:eastAsia="ja-JP"/>
        </w:rPr>
        <w:drawing>
          <wp:anchor distT="0" distB="0" distL="114300" distR="114300" simplePos="0" relativeHeight="251685888" behindDoc="0" locked="0" layoutInCell="1" allowOverlap="1" wp14:anchorId="2A3A3533" wp14:editId="43B42682">
            <wp:simplePos x="0" y="0"/>
            <wp:positionH relativeFrom="column">
              <wp:posOffset>768639</wp:posOffset>
            </wp:positionH>
            <wp:positionV relativeFrom="paragraph">
              <wp:posOffset>120765</wp:posOffset>
            </wp:positionV>
            <wp:extent cx="2721725" cy="5829232"/>
            <wp:effectExtent l="0" t="0" r="2540" b="635"/>
            <wp:wrapNone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5629" t="15792" r="13882" b="6189"/>
                    <a:stretch/>
                  </pic:blipFill>
                  <pic:spPr bwMode="auto">
                    <a:xfrm>
                      <a:off x="0" y="0"/>
                      <a:ext cx="2721725" cy="58292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14B33B" w14:textId="4D6F9CE6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4DE30629" w14:textId="693B3F66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20FC2B6F" w14:textId="051B1313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7AB779E5" w14:textId="6BCC36A8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1459BD99" w14:textId="51CB6615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031802C2" w14:textId="4B2E78C2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50DB91BB" w14:textId="127288F4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4EFCC032" w14:textId="516629E9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5762B120" w14:textId="0031FE88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18FE5C15" w14:textId="711F5FB4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5BA76EF0" w14:textId="4157C47B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5F196D9C" w14:textId="6D8EEC16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1F03EFD8" w14:textId="75150204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41FB3768" w14:textId="5D89769B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7D9812BD" w14:textId="4E13D538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69E7A939" w14:textId="7753CE6A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6522A920" w14:textId="7DBF0AC3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250CC863" w14:textId="76704704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4C61687A" w14:textId="4FF1EC42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0F0174F3" w14:textId="45F04101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2CFA9C14" w14:textId="25428781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04552A59" w14:textId="52463A93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6B41F39D" w14:textId="5C2BC28C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15D36016" w14:textId="6919DCB2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2034750E" w14:textId="177B4C24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7024C170" w14:textId="4D1DE703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0F344BB7" w14:textId="644954FD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6C4E5FE0" w14:textId="15C0F8C8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2714D36B" w14:textId="64FF83A4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2A699BD0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67FEB575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363E2DC7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5FF0FD5A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5E03419D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15D3F92B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3386EE95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4FE1B35B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4AB507A7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21C3059F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1C4EA129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3A8D9AD6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4FF354CA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7064F212" w14:textId="12BBF6AF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og in</w:t>
      </w:r>
    </w:p>
    <w:p w14:paraId="7548A994" w14:textId="7EAF9FEE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  <w:r w:rsidRPr="00284119">
        <w:rPr>
          <w:rFonts w:ascii="Arial" w:hAnsi="Arial" w:cs="Arial"/>
          <w:sz w:val="24"/>
          <w:szCs w:val="24"/>
        </w:rPr>
        <w:drawing>
          <wp:anchor distT="0" distB="0" distL="114300" distR="114300" simplePos="0" relativeHeight="251686912" behindDoc="0" locked="0" layoutInCell="1" allowOverlap="1" wp14:anchorId="7E096FDF" wp14:editId="727977A9">
            <wp:simplePos x="1828800" y="1111827"/>
            <wp:positionH relativeFrom="column">
              <wp:align>left</wp:align>
            </wp:positionH>
            <wp:positionV relativeFrom="paragraph">
              <wp:align>top</wp:align>
            </wp:positionV>
            <wp:extent cx="2710052" cy="6099464"/>
            <wp:effectExtent l="0" t="0" r="0" b="0"/>
            <wp:wrapSquare wrapText="bothSides"/>
            <wp:docPr id="198" name="Picture 1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0052" cy="60994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BC94732" w14:textId="77777777" w:rsidR="00284119" w:rsidRPr="00284119" w:rsidRDefault="00284119" w:rsidP="00284119"/>
    <w:p w14:paraId="1DC8E2F0" w14:textId="77777777" w:rsidR="00284119" w:rsidRPr="00284119" w:rsidRDefault="00284119" w:rsidP="00284119"/>
    <w:p w14:paraId="06B187C4" w14:textId="77777777" w:rsidR="00284119" w:rsidRPr="00284119" w:rsidRDefault="00284119" w:rsidP="00284119"/>
    <w:p w14:paraId="450F3807" w14:textId="77777777" w:rsidR="00284119" w:rsidRPr="00284119" w:rsidRDefault="00284119" w:rsidP="00284119"/>
    <w:p w14:paraId="3BA2B244" w14:textId="77777777" w:rsidR="00284119" w:rsidRPr="00284119" w:rsidRDefault="00284119" w:rsidP="00284119"/>
    <w:p w14:paraId="1CD64227" w14:textId="77777777" w:rsidR="00284119" w:rsidRPr="00284119" w:rsidRDefault="00284119" w:rsidP="00284119"/>
    <w:p w14:paraId="445AC6E3" w14:textId="77777777" w:rsidR="00284119" w:rsidRPr="00284119" w:rsidRDefault="00284119" w:rsidP="00284119"/>
    <w:p w14:paraId="593061E3" w14:textId="77777777" w:rsidR="00284119" w:rsidRPr="00284119" w:rsidRDefault="00284119" w:rsidP="00284119"/>
    <w:p w14:paraId="0EE2C30B" w14:textId="77777777" w:rsidR="00284119" w:rsidRPr="00284119" w:rsidRDefault="00284119" w:rsidP="00284119"/>
    <w:p w14:paraId="29C68A06" w14:textId="77777777" w:rsidR="00284119" w:rsidRPr="00284119" w:rsidRDefault="00284119" w:rsidP="00284119"/>
    <w:p w14:paraId="4EB2BE1C" w14:textId="77777777" w:rsidR="00284119" w:rsidRPr="00284119" w:rsidRDefault="00284119" w:rsidP="00284119"/>
    <w:p w14:paraId="7D44707F" w14:textId="77777777" w:rsidR="00284119" w:rsidRPr="00284119" w:rsidRDefault="00284119" w:rsidP="00284119"/>
    <w:p w14:paraId="277E3D2F" w14:textId="77777777" w:rsidR="00284119" w:rsidRPr="00284119" w:rsidRDefault="00284119" w:rsidP="00284119"/>
    <w:p w14:paraId="199467C8" w14:textId="77777777" w:rsidR="00284119" w:rsidRPr="00284119" w:rsidRDefault="00284119" w:rsidP="00284119"/>
    <w:p w14:paraId="51397C07" w14:textId="77777777" w:rsidR="00284119" w:rsidRPr="00284119" w:rsidRDefault="00284119" w:rsidP="00284119"/>
    <w:p w14:paraId="399E6F6A" w14:textId="77777777" w:rsidR="00284119" w:rsidRPr="00284119" w:rsidRDefault="00284119" w:rsidP="00284119"/>
    <w:p w14:paraId="3B7D8107" w14:textId="77777777" w:rsidR="00284119" w:rsidRPr="00284119" w:rsidRDefault="00284119" w:rsidP="00284119"/>
    <w:p w14:paraId="199AF4BA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0EFDAFE9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71941BBF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textWrapping" w:clear="all"/>
      </w:r>
    </w:p>
    <w:p w14:paraId="5039F26E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2485F708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60653547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617442CA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7A6C2E12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113DC939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36885804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0D62ECD5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36CD0B9B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0332F853" w14:textId="27244DE5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lupa password</w:t>
      </w:r>
    </w:p>
    <w:p w14:paraId="06EC90A6" w14:textId="734302BC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  <w:r w:rsidRPr="00284119">
        <w:rPr>
          <w:rFonts w:ascii="Arial" w:hAnsi="Arial" w:cs="Arial"/>
          <w:sz w:val="24"/>
          <w:szCs w:val="24"/>
        </w:rPr>
        <w:drawing>
          <wp:inline distT="0" distB="0" distL="0" distR="0" wp14:anchorId="61F418B9" wp14:editId="5EB9AF5C">
            <wp:extent cx="3004239" cy="6411191"/>
            <wp:effectExtent l="0" t="0" r="5715" b="8890"/>
            <wp:docPr id="199" name="Picture 1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18153" cy="6440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13DF5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6B4494C9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2664943B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7B69BC62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4B2452A6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11E6D4CB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07C354BB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00C9B3C6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576D3D79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5C2EDB46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4650DE1C" w14:textId="7777777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6CCCE6CC" w14:textId="0C9EE200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Registrasi</w:t>
      </w:r>
    </w:p>
    <w:p w14:paraId="325AF9C7" w14:textId="2765B649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  <w:r w:rsidRPr="00284119">
        <w:rPr>
          <w:rFonts w:ascii="Arial" w:hAnsi="Arial" w:cs="Arial"/>
          <w:sz w:val="24"/>
          <w:szCs w:val="24"/>
        </w:rPr>
        <w:drawing>
          <wp:inline distT="0" distB="0" distL="0" distR="0" wp14:anchorId="31DB4668" wp14:editId="7275F6C2">
            <wp:extent cx="2902473" cy="6473536"/>
            <wp:effectExtent l="0" t="0" r="0" b="3810"/>
            <wp:docPr id="200" name="Picture 2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908950" cy="6487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0EC765" w14:textId="650ADB72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6C91A357" w14:textId="2A343545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2FEC6ADD" w14:textId="1BCC6F1D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0CCF6250" w14:textId="0AFB4213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6422906B" w14:textId="1D0B3795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52601962" w14:textId="4BBA9EAA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5165C655" w14:textId="48769E45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09A28C6B" w14:textId="3BF1A60F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407C6856" w14:textId="7FBB91BE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59D31272" w14:textId="117772F6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6BC610D6" w14:textId="696644B0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Menu</w:t>
      </w:r>
    </w:p>
    <w:p w14:paraId="56802808" w14:textId="2B4DAFCD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  <w:r w:rsidRPr="00284119">
        <w:rPr>
          <w:rFonts w:ascii="Arial" w:hAnsi="Arial" w:cs="Arial"/>
          <w:sz w:val="24"/>
          <w:szCs w:val="24"/>
        </w:rPr>
        <w:drawing>
          <wp:inline distT="0" distB="0" distL="0" distR="0" wp14:anchorId="7F5C1AC5" wp14:editId="0B7BE6B0">
            <wp:extent cx="3496163" cy="7802064"/>
            <wp:effectExtent l="0" t="0" r="9525" b="8890"/>
            <wp:docPr id="201" name="Picture 2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96163" cy="7802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E1859" w14:textId="63826A2C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1D300942" w14:textId="56DFDDCD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654CDD7C" w14:textId="50D9B9FC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4BC0CD84" w14:textId="3E991A0B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1288F0B7" w14:textId="0F33148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Akun</w:t>
      </w:r>
    </w:p>
    <w:p w14:paraId="35A743D4" w14:textId="047892CF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  <w:r w:rsidRPr="00284119">
        <w:rPr>
          <w:rFonts w:ascii="Arial" w:hAnsi="Arial" w:cs="Arial"/>
          <w:sz w:val="24"/>
          <w:szCs w:val="24"/>
        </w:rPr>
        <w:drawing>
          <wp:inline distT="0" distB="0" distL="0" distR="0" wp14:anchorId="65E21D5E" wp14:editId="2E8D7970">
            <wp:extent cx="3600953" cy="7706801"/>
            <wp:effectExtent l="0" t="0" r="0" b="0"/>
            <wp:docPr id="202" name="Picture 2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600953" cy="7706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4CFDD" w14:textId="03E1C9C1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0805A498" w14:textId="5B880687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0C6F4270" w14:textId="23546A8D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78886EF9" w14:textId="251638CD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608DCB24" w14:textId="462267F0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Buat jadwal</w:t>
      </w:r>
    </w:p>
    <w:p w14:paraId="30FA3669" w14:textId="67AE4543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  <w:r w:rsidRPr="00284119">
        <w:rPr>
          <w:rFonts w:ascii="Arial" w:hAnsi="Arial" w:cs="Arial"/>
          <w:sz w:val="24"/>
          <w:szCs w:val="24"/>
        </w:rPr>
        <w:drawing>
          <wp:inline distT="0" distB="0" distL="0" distR="0" wp14:anchorId="111A18C8" wp14:editId="31355FF0">
            <wp:extent cx="3610479" cy="7640116"/>
            <wp:effectExtent l="0" t="0" r="9525" b="0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10479" cy="7640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41BB2" w14:textId="0C8566EB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74CA0E93" w14:textId="069E0901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77CC188B" w14:textId="6BD67AA3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1E2BC005" w14:textId="0F723C96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2C8B05E2" w14:textId="6C6D7C33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</w:p>
    <w:p w14:paraId="3F42AD35" w14:textId="48C8DE66" w:rsid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Melihat jadwal</w:t>
      </w:r>
    </w:p>
    <w:p w14:paraId="5D08D69B" w14:textId="57179972" w:rsidR="00284119" w:rsidRPr="00284119" w:rsidRDefault="00284119" w:rsidP="00284119">
      <w:pPr>
        <w:pStyle w:val="ListParagraph"/>
        <w:ind w:left="1440"/>
        <w:jc w:val="both"/>
        <w:rPr>
          <w:rFonts w:ascii="Arial" w:hAnsi="Arial" w:cs="Arial"/>
          <w:sz w:val="24"/>
          <w:szCs w:val="24"/>
        </w:rPr>
      </w:pPr>
      <w:r w:rsidRPr="00284119">
        <w:rPr>
          <w:rFonts w:ascii="Arial" w:hAnsi="Arial" w:cs="Arial"/>
          <w:sz w:val="24"/>
          <w:szCs w:val="24"/>
        </w:rPr>
        <w:drawing>
          <wp:inline distT="0" distB="0" distL="0" distR="0" wp14:anchorId="3F668FA4" wp14:editId="5CA16FA0">
            <wp:extent cx="3515216" cy="7697274"/>
            <wp:effectExtent l="0" t="0" r="9525" b="0"/>
            <wp:docPr id="204" name="Picture 2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7697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84119" w:rsidRPr="00284119" w:rsidSect="009E5035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obe Fan Heiti Std B">
    <w:altName w:val="Malgun Gothic Semilight"/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B25ECF"/>
    <w:multiLevelType w:val="hybridMultilevel"/>
    <w:tmpl w:val="15165C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9A321502">
      <w:start w:val="1"/>
      <w:numFmt w:val="decimal"/>
      <w:lvlText w:val="%3)"/>
      <w:lvlJc w:val="left"/>
      <w:pPr>
        <w:ind w:left="2340" w:hanging="360"/>
      </w:pPr>
      <w:rPr>
        <w:rFonts w:hint="default"/>
      </w:rPr>
    </w:lvl>
    <w:lvl w:ilvl="3" w:tplc="B2722EE2">
      <w:start w:val="1"/>
      <w:numFmt w:val="lowerLetter"/>
      <w:lvlText w:val="%4.)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E37CCE"/>
    <w:multiLevelType w:val="hybridMultilevel"/>
    <w:tmpl w:val="8C0E8B24"/>
    <w:lvl w:ilvl="0" w:tplc="0409000F">
      <w:start w:val="1"/>
      <w:numFmt w:val="decimal"/>
      <w:lvlText w:val="%1."/>
      <w:lvlJc w:val="left"/>
      <w:pPr>
        <w:ind w:left="6480" w:hanging="360"/>
      </w:pPr>
    </w:lvl>
    <w:lvl w:ilvl="1" w:tplc="04090019" w:tentative="1">
      <w:start w:val="1"/>
      <w:numFmt w:val="lowerLetter"/>
      <w:lvlText w:val="%2."/>
      <w:lvlJc w:val="left"/>
      <w:pPr>
        <w:ind w:left="7200" w:hanging="360"/>
      </w:pPr>
    </w:lvl>
    <w:lvl w:ilvl="2" w:tplc="0409001B" w:tentative="1">
      <w:start w:val="1"/>
      <w:numFmt w:val="lowerRoman"/>
      <w:lvlText w:val="%3."/>
      <w:lvlJc w:val="right"/>
      <w:pPr>
        <w:ind w:left="7920" w:hanging="180"/>
      </w:pPr>
    </w:lvl>
    <w:lvl w:ilvl="3" w:tplc="0409000F" w:tentative="1">
      <w:start w:val="1"/>
      <w:numFmt w:val="decimal"/>
      <w:lvlText w:val="%4."/>
      <w:lvlJc w:val="left"/>
      <w:pPr>
        <w:ind w:left="8640" w:hanging="360"/>
      </w:pPr>
    </w:lvl>
    <w:lvl w:ilvl="4" w:tplc="04090019" w:tentative="1">
      <w:start w:val="1"/>
      <w:numFmt w:val="lowerLetter"/>
      <w:lvlText w:val="%5."/>
      <w:lvlJc w:val="left"/>
      <w:pPr>
        <w:ind w:left="9360" w:hanging="360"/>
      </w:pPr>
    </w:lvl>
    <w:lvl w:ilvl="5" w:tplc="0409001B" w:tentative="1">
      <w:start w:val="1"/>
      <w:numFmt w:val="lowerRoman"/>
      <w:lvlText w:val="%6."/>
      <w:lvlJc w:val="right"/>
      <w:pPr>
        <w:ind w:left="10080" w:hanging="180"/>
      </w:pPr>
    </w:lvl>
    <w:lvl w:ilvl="6" w:tplc="0409000F" w:tentative="1">
      <w:start w:val="1"/>
      <w:numFmt w:val="decimal"/>
      <w:lvlText w:val="%7."/>
      <w:lvlJc w:val="left"/>
      <w:pPr>
        <w:ind w:left="10800" w:hanging="360"/>
      </w:pPr>
    </w:lvl>
    <w:lvl w:ilvl="7" w:tplc="04090019" w:tentative="1">
      <w:start w:val="1"/>
      <w:numFmt w:val="lowerLetter"/>
      <w:lvlText w:val="%8."/>
      <w:lvlJc w:val="left"/>
      <w:pPr>
        <w:ind w:left="11520" w:hanging="360"/>
      </w:pPr>
    </w:lvl>
    <w:lvl w:ilvl="8" w:tplc="0409001B" w:tentative="1">
      <w:start w:val="1"/>
      <w:numFmt w:val="lowerRoman"/>
      <w:lvlText w:val="%9."/>
      <w:lvlJc w:val="right"/>
      <w:pPr>
        <w:ind w:left="12240" w:hanging="180"/>
      </w:pPr>
    </w:lvl>
  </w:abstractNum>
  <w:abstractNum w:abstractNumId="2" w15:restartNumberingAfterBreak="0">
    <w:nsid w:val="1E4E5C24"/>
    <w:multiLevelType w:val="hybridMultilevel"/>
    <w:tmpl w:val="1556CB3A"/>
    <w:lvl w:ilvl="0" w:tplc="0421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3" w15:restartNumberingAfterBreak="0">
    <w:nsid w:val="22C62DA5"/>
    <w:multiLevelType w:val="hybridMultilevel"/>
    <w:tmpl w:val="B4D02BB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2B397488"/>
    <w:multiLevelType w:val="hybridMultilevel"/>
    <w:tmpl w:val="8C647750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5" w15:restartNumberingAfterBreak="0">
    <w:nsid w:val="32FB7DA9"/>
    <w:multiLevelType w:val="hybridMultilevel"/>
    <w:tmpl w:val="25D4C06E"/>
    <w:lvl w:ilvl="0" w:tplc="0421000B">
      <w:start w:val="1"/>
      <w:numFmt w:val="bullet"/>
      <w:lvlText w:val=""/>
      <w:lvlJc w:val="left"/>
      <w:pPr>
        <w:ind w:left="3025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3745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4465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5185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905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625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7345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8065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785" w:hanging="360"/>
      </w:pPr>
      <w:rPr>
        <w:rFonts w:ascii="Wingdings" w:hAnsi="Wingdings" w:hint="default"/>
      </w:rPr>
    </w:lvl>
  </w:abstractNum>
  <w:abstractNum w:abstractNumId="6" w15:restartNumberingAfterBreak="0">
    <w:nsid w:val="386663EB"/>
    <w:multiLevelType w:val="hybridMultilevel"/>
    <w:tmpl w:val="D00C1068"/>
    <w:lvl w:ilvl="0" w:tplc="04210009">
      <w:start w:val="1"/>
      <w:numFmt w:val="bullet"/>
      <w:lvlText w:val=""/>
      <w:lvlJc w:val="left"/>
      <w:pPr>
        <w:ind w:left="128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50730504"/>
    <w:multiLevelType w:val="hybridMultilevel"/>
    <w:tmpl w:val="4E3E0EE6"/>
    <w:lvl w:ilvl="0" w:tplc="0421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8" w15:restartNumberingAfterBreak="0">
    <w:nsid w:val="59027290"/>
    <w:multiLevelType w:val="hybridMultilevel"/>
    <w:tmpl w:val="8FAEB288"/>
    <w:lvl w:ilvl="0" w:tplc="04210009">
      <w:start w:val="1"/>
      <w:numFmt w:val="bullet"/>
      <w:lvlText w:val=""/>
      <w:lvlJc w:val="left"/>
      <w:pPr>
        <w:ind w:left="1287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9" w15:restartNumberingAfterBreak="0">
    <w:nsid w:val="76AB5DC6"/>
    <w:multiLevelType w:val="hybridMultilevel"/>
    <w:tmpl w:val="7E0AB87A"/>
    <w:lvl w:ilvl="0" w:tplc="0409000F">
      <w:start w:val="1"/>
      <w:numFmt w:val="decimal"/>
      <w:lvlText w:val="%1."/>
      <w:lvlJc w:val="left"/>
      <w:pPr>
        <w:ind w:left="3872" w:hanging="360"/>
      </w:pPr>
    </w:lvl>
    <w:lvl w:ilvl="1" w:tplc="04090019" w:tentative="1">
      <w:start w:val="1"/>
      <w:numFmt w:val="lowerLetter"/>
      <w:lvlText w:val="%2."/>
      <w:lvlJc w:val="left"/>
      <w:pPr>
        <w:ind w:left="4592" w:hanging="360"/>
      </w:pPr>
    </w:lvl>
    <w:lvl w:ilvl="2" w:tplc="0409001B" w:tentative="1">
      <w:start w:val="1"/>
      <w:numFmt w:val="lowerRoman"/>
      <w:lvlText w:val="%3."/>
      <w:lvlJc w:val="right"/>
      <w:pPr>
        <w:ind w:left="5312" w:hanging="180"/>
      </w:pPr>
    </w:lvl>
    <w:lvl w:ilvl="3" w:tplc="0409000F" w:tentative="1">
      <w:start w:val="1"/>
      <w:numFmt w:val="decimal"/>
      <w:lvlText w:val="%4."/>
      <w:lvlJc w:val="left"/>
      <w:pPr>
        <w:ind w:left="6032" w:hanging="360"/>
      </w:pPr>
    </w:lvl>
    <w:lvl w:ilvl="4" w:tplc="04090019" w:tentative="1">
      <w:start w:val="1"/>
      <w:numFmt w:val="lowerLetter"/>
      <w:lvlText w:val="%5."/>
      <w:lvlJc w:val="left"/>
      <w:pPr>
        <w:ind w:left="6752" w:hanging="360"/>
      </w:pPr>
    </w:lvl>
    <w:lvl w:ilvl="5" w:tplc="0409001B" w:tentative="1">
      <w:start w:val="1"/>
      <w:numFmt w:val="lowerRoman"/>
      <w:lvlText w:val="%6."/>
      <w:lvlJc w:val="right"/>
      <w:pPr>
        <w:ind w:left="7472" w:hanging="180"/>
      </w:pPr>
    </w:lvl>
    <w:lvl w:ilvl="6" w:tplc="0409000F" w:tentative="1">
      <w:start w:val="1"/>
      <w:numFmt w:val="decimal"/>
      <w:lvlText w:val="%7."/>
      <w:lvlJc w:val="left"/>
      <w:pPr>
        <w:ind w:left="8192" w:hanging="360"/>
      </w:pPr>
    </w:lvl>
    <w:lvl w:ilvl="7" w:tplc="04090019" w:tentative="1">
      <w:start w:val="1"/>
      <w:numFmt w:val="lowerLetter"/>
      <w:lvlText w:val="%8."/>
      <w:lvlJc w:val="left"/>
      <w:pPr>
        <w:ind w:left="8912" w:hanging="360"/>
      </w:pPr>
    </w:lvl>
    <w:lvl w:ilvl="8" w:tplc="0409001B" w:tentative="1">
      <w:start w:val="1"/>
      <w:numFmt w:val="lowerRoman"/>
      <w:lvlText w:val="%9."/>
      <w:lvlJc w:val="right"/>
      <w:pPr>
        <w:ind w:left="9632" w:hanging="180"/>
      </w:pPr>
    </w:lvl>
  </w:abstractNum>
  <w:abstractNum w:abstractNumId="10" w15:restartNumberingAfterBreak="0">
    <w:nsid w:val="78B75020"/>
    <w:multiLevelType w:val="hybridMultilevel"/>
    <w:tmpl w:val="D0EC8B28"/>
    <w:lvl w:ilvl="0" w:tplc="0421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9"/>
  </w:num>
  <w:num w:numId="4">
    <w:abstractNumId w:val="0"/>
  </w:num>
  <w:num w:numId="5">
    <w:abstractNumId w:val="3"/>
  </w:num>
  <w:num w:numId="6">
    <w:abstractNumId w:val="7"/>
  </w:num>
  <w:num w:numId="7">
    <w:abstractNumId w:val="2"/>
  </w:num>
  <w:num w:numId="8">
    <w:abstractNumId w:val="6"/>
  </w:num>
  <w:num w:numId="9">
    <w:abstractNumId w:val="10"/>
  </w:num>
  <w:num w:numId="10">
    <w:abstractNumId w:val="5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MDYzMzY0tDCzMDdS0lEKTi0uzszPAymwrAUAHWKzuiwAAAA="/>
  </w:docVars>
  <w:rsids>
    <w:rsidRoot w:val="00B643B5"/>
    <w:rsid w:val="00056B61"/>
    <w:rsid w:val="000624B7"/>
    <w:rsid w:val="00066018"/>
    <w:rsid w:val="00086798"/>
    <w:rsid w:val="00186686"/>
    <w:rsid w:val="0020433C"/>
    <w:rsid w:val="00216211"/>
    <w:rsid w:val="00225CC4"/>
    <w:rsid w:val="002515CA"/>
    <w:rsid w:val="00254E6F"/>
    <w:rsid w:val="002823A7"/>
    <w:rsid w:val="00284119"/>
    <w:rsid w:val="00303A38"/>
    <w:rsid w:val="003A0BF0"/>
    <w:rsid w:val="003E46E7"/>
    <w:rsid w:val="00406F39"/>
    <w:rsid w:val="00495564"/>
    <w:rsid w:val="00501736"/>
    <w:rsid w:val="00512E1D"/>
    <w:rsid w:val="0051375F"/>
    <w:rsid w:val="005616D7"/>
    <w:rsid w:val="00561EA9"/>
    <w:rsid w:val="00591CDC"/>
    <w:rsid w:val="00593631"/>
    <w:rsid w:val="005E66C4"/>
    <w:rsid w:val="005F3839"/>
    <w:rsid w:val="00665AFF"/>
    <w:rsid w:val="00680BD2"/>
    <w:rsid w:val="006C5FAB"/>
    <w:rsid w:val="00721BF7"/>
    <w:rsid w:val="00783E42"/>
    <w:rsid w:val="00791B1A"/>
    <w:rsid w:val="008212C4"/>
    <w:rsid w:val="008328E9"/>
    <w:rsid w:val="008C35DB"/>
    <w:rsid w:val="008D3073"/>
    <w:rsid w:val="009E5035"/>
    <w:rsid w:val="00A45F9E"/>
    <w:rsid w:val="00A77B06"/>
    <w:rsid w:val="00A91FFC"/>
    <w:rsid w:val="00B10603"/>
    <w:rsid w:val="00B21C03"/>
    <w:rsid w:val="00B22CD3"/>
    <w:rsid w:val="00B643B5"/>
    <w:rsid w:val="00B746D7"/>
    <w:rsid w:val="00BB3680"/>
    <w:rsid w:val="00C12ABF"/>
    <w:rsid w:val="00C77DE6"/>
    <w:rsid w:val="00CF5B98"/>
    <w:rsid w:val="00D6694B"/>
    <w:rsid w:val="00D7312C"/>
    <w:rsid w:val="00D92208"/>
    <w:rsid w:val="00DA059F"/>
    <w:rsid w:val="00DB2399"/>
    <w:rsid w:val="00DC2D14"/>
    <w:rsid w:val="00E00010"/>
    <w:rsid w:val="00E570D6"/>
    <w:rsid w:val="00EB7070"/>
    <w:rsid w:val="00EF53B6"/>
    <w:rsid w:val="00F04D28"/>
    <w:rsid w:val="00F302BA"/>
    <w:rsid w:val="00F735BE"/>
    <w:rsid w:val="00F821FB"/>
    <w:rsid w:val="00F9614D"/>
    <w:rsid w:val="00FB2A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AD3C65"/>
  <w15:docId w15:val="{646DE611-62BC-423C-9D87-2B5B3A0AC1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643B5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E66C4"/>
    <w:pPr>
      <w:ind w:left="720"/>
      <w:contextualSpacing/>
    </w:pPr>
  </w:style>
  <w:style w:type="table" w:styleId="TableGrid">
    <w:name w:val="Table Grid"/>
    <w:basedOn w:val="TableNormal"/>
    <w:uiPriority w:val="39"/>
    <w:rsid w:val="005F38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91B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1B1A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680B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7275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1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9A5876-87E1-4AB2-95CF-2AFFF7952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</TotalTime>
  <Pages>26</Pages>
  <Words>556</Words>
  <Characters>317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42</cp:revision>
  <dcterms:created xsi:type="dcterms:W3CDTF">2021-03-23T05:38:00Z</dcterms:created>
  <dcterms:modified xsi:type="dcterms:W3CDTF">2021-07-14T08:05:00Z</dcterms:modified>
</cp:coreProperties>
</file>